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3D35ADB" w14:textId="77777777" w:rsidR="007F4025" w:rsidRDefault="007F4025">
      <w:pPr>
        <w:spacing w:line="0" w:lineRule="atLeast"/>
        <w:rPr>
          <w:b/>
          <w:i/>
          <w:sz w:val="24"/>
          <w:szCs w:val="24"/>
          <w:u w:val="single"/>
        </w:rPr>
      </w:pPr>
    </w:p>
    <w:p w14:paraId="32E168CE" w14:textId="77777777" w:rsidR="00AF3DF4" w:rsidRDefault="00331910">
      <w:pPr>
        <w:spacing w:line="0" w:lineRule="atLeast"/>
        <w:rPr>
          <w:b/>
          <w:i/>
          <w:sz w:val="32"/>
          <w:szCs w:val="32"/>
          <w:u w:val="single"/>
        </w:rPr>
      </w:pPr>
      <w:r w:rsidRPr="00AF3DF4">
        <w:rPr>
          <w:b/>
          <w:i/>
          <w:sz w:val="32"/>
          <w:szCs w:val="32"/>
          <w:u w:val="single"/>
        </w:rPr>
        <w:t>IT20001452</w:t>
      </w:r>
      <w:r w:rsidR="00E26975" w:rsidRPr="00AF3DF4">
        <w:rPr>
          <w:b/>
          <w:i/>
          <w:sz w:val="32"/>
          <w:szCs w:val="32"/>
          <w:u w:val="single"/>
        </w:rPr>
        <w:t xml:space="preserve">- </w:t>
      </w:r>
      <w:r w:rsidRPr="00AF3DF4">
        <w:rPr>
          <w:b/>
          <w:i/>
          <w:sz w:val="32"/>
          <w:szCs w:val="32"/>
          <w:u w:val="single"/>
        </w:rPr>
        <w:t>Grocery Ordering Management (Create, Retrieve,</w:t>
      </w:r>
      <w:r w:rsidR="00E26975" w:rsidRPr="00AF3DF4">
        <w:rPr>
          <w:b/>
          <w:i/>
          <w:sz w:val="32"/>
          <w:szCs w:val="32"/>
          <w:u w:val="single"/>
        </w:rPr>
        <w:t xml:space="preserve"> update </w:t>
      </w:r>
    </w:p>
    <w:p w14:paraId="73D0AB2E" w14:textId="21FAF04C" w:rsidR="00830B57" w:rsidRPr="00AF3DF4" w:rsidRDefault="00331910">
      <w:pPr>
        <w:spacing w:line="0" w:lineRule="atLeast"/>
        <w:rPr>
          <w:b/>
          <w:i/>
          <w:sz w:val="32"/>
          <w:szCs w:val="32"/>
          <w:u w:val="single"/>
        </w:rPr>
      </w:pPr>
      <w:r w:rsidRPr="00AF3DF4">
        <w:rPr>
          <w:b/>
          <w:i/>
          <w:sz w:val="32"/>
          <w:szCs w:val="32"/>
          <w:u w:val="single"/>
        </w:rPr>
        <w:t xml:space="preserve">and </w:t>
      </w:r>
      <w:r w:rsidR="00E26975" w:rsidRPr="00AF3DF4">
        <w:rPr>
          <w:b/>
          <w:i/>
          <w:sz w:val="32"/>
          <w:szCs w:val="32"/>
          <w:u w:val="single"/>
        </w:rPr>
        <w:t>delete orders)</w:t>
      </w:r>
      <w:r w:rsidRPr="00AF3DF4">
        <w:rPr>
          <w:b/>
          <w:i/>
          <w:sz w:val="32"/>
          <w:szCs w:val="32"/>
          <w:u w:val="single"/>
        </w:rPr>
        <w:t>.</w:t>
      </w:r>
    </w:p>
    <w:p w14:paraId="6623C4DB" w14:textId="77777777" w:rsidR="00331910" w:rsidRPr="00AF3DF4" w:rsidRDefault="00331910" w:rsidP="00E26975">
      <w:pPr>
        <w:tabs>
          <w:tab w:val="left" w:pos="720"/>
        </w:tabs>
        <w:rPr>
          <w:color w:val="AEAAAA" w:themeColor="background2" w:themeShade="BF"/>
          <w:sz w:val="32"/>
          <w:szCs w:val="32"/>
        </w:rPr>
      </w:pPr>
    </w:p>
    <w:p w14:paraId="17B8B6FD" w14:textId="06BEF0AD" w:rsidR="00E26975" w:rsidRPr="00AF3DF4" w:rsidRDefault="00E26975" w:rsidP="00E26975">
      <w:pPr>
        <w:tabs>
          <w:tab w:val="left" w:pos="720"/>
        </w:tabs>
        <w:rPr>
          <w:b/>
          <w:sz w:val="32"/>
          <w:szCs w:val="32"/>
        </w:rPr>
      </w:pPr>
      <w:r w:rsidRPr="00AF3DF4">
        <w:rPr>
          <w:b/>
          <w:sz w:val="32"/>
          <w:szCs w:val="32"/>
        </w:rPr>
        <w:t>CRUD operations</w:t>
      </w:r>
    </w:p>
    <w:p w14:paraId="3022F091" w14:textId="60272A2F" w:rsidR="00E26975" w:rsidRDefault="00E26975">
      <w:pPr>
        <w:spacing w:line="0" w:lineRule="atLeast"/>
        <w:rPr>
          <w:color w:val="AEAAAA" w:themeColor="background2" w:themeShade="BF"/>
          <w:sz w:val="24"/>
        </w:rPr>
      </w:pPr>
      <w:r w:rsidRPr="00E26975">
        <w:rPr>
          <w:noProof/>
          <w:color w:val="AEAAAA" w:themeColor="background2" w:themeShade="BF"/>
          <w:sz w:val="24"/>
        </w:rPr>
        <mc:AlternateContent>
          <mc:Choice Requires="wps">
            <w:drawing>
              <wp:anchor distT="0" distB="0" distL="114300" distR="114300" simplePos="0" relativeHeight="251644928" behindDoc="0" locked="0" layoutInCell="1" allowOverlap="1" wp14:anchorId="38B52795" wp14:editId="3F6CB07D">
                <wp:simplePos x="0" y="0"/>
                <wp:positionH relativeFrom="column">
                  <wp:posOffset>-262467</wp:posOffset>
                </wp:positionH>
                <wp:positionV relativeFrom="paragraph">
                  <wp:posOffset>142876</wp:posOffset>
                </wp:positionV>
                <wp:extent cx="6315075" cy="5511800"/>
                <wp:effectExtent l="0" t="0" r="28575" b="1270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5511800"/>
                        </a:xfrm>
                        <a:prstGeom prst="rect">
                          <a:avLst/>
                        </a:prstGeom>
                        <a:solidFill>
                          <a:srgbClr val="FFFFFF"/>
                        </a:solidFill>
                        <a:ln w="9525">
                          <a:solidFill>
                            <a:srgbClr val="000000"/>
                          </a:solidFill>
                          <a:miter lim="800000"/>
                          <a:headEnd/>
                          <a:tailEnd/>
                        </a:ln>
                      </wps:spPr>
                      <wps:txbx>
                        <w:txbxContent>
                          <w:p w14:paraId="79A1D5D9" w14:textId="5F2055B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Fonts w:asciiTheme="minorHAnsi" w:hAnsiTheme="minorHAnsi" w:cstheme="minorHAnsi"/>
                                <w:color w:val="0E101A"/>
                                <w:sz w:val="28"/>
                                <w:szCs w:val="28"/>
                              </w:rPr>
                              <w:t>My part of this project is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Ordering</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Management. In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Ordering</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Management first of all the customer will be directed to the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menu</w:t>
                            </w:r>
                            <w:r w:rsidR="00AF3DF4" w:rsidRPr="00AF3DF4">
                              <w:rPr>
                                <w:rFonts w:asciiTheme="minorHAnsi" w:hAnsiTheme="minorHAnsi" w:cstheme="minorHAnsi"/>
                                <w:color w:val="0E101A"/>
                                <w:sz w:val="28"/>
                                <w:szCs w:val="28"/>
                              </w:rPr>
                              <w:t>. On that page, customer can select the</w:t>
                            </w:r>
                            <w:r w:rsidRPr="00AF3DF4">
                              <w:rPr>
                                <w:rFonts w:asciiTheme="minorHAnsi" w:hAnsiTheme="minorHAnsi" w:cstheme="minorHAnsi"/>
                                <w:color w:val="0E101A"/>
                                <w:sz w:val="28"/>
                                <w:szCs w:val="28"/>
                              </w:rPr>
                              <w:t xml:space="preserve">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type they want. </w:t>
                            </w:r>
                          </w:p>
                          <w:p w14:paraId="5095D387"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1EE0B8E3" w14:textId="3F63CA46"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CREATE</w:t>
                            </w:r>
                            <w:r w:rsidRPr="00AF3DF4">
                              <w:rPr>
                                <w:rFonts w:asciiTheme="minorHAnsi" w:hAnsiTheme="minorHAnsi" w:cstheme="minorHAnsi"/>
                                <w:color w:val="0E101A"/>
                                <w:sz w:val="28"/>
                                <w:szCs w:val="28"/>
                              </w:rPr>
                              <w:t>-Then the customer will be directed to the page where they ca</w:t>
                            </w:r>
                            <w:r w:rsidR="00AF3DF4" w:rsidRPr="00AF3DF4">
                              <w:rPr>
                                <w:rFonts w:asciiTheme="minorHAnsi" w:hAnsiTheme="minorHAnsi" w:cstheme="minorHAnsi"/>
                                <w:color w:val="0E101A"/>
                                <w:sz w:val="28"/>
                                <w:szCs w:val="28"/>
                              </w:rPr>
                              <w:t xml:space="preserve">n choose the number of items </w:t>
                            </w:r>
                            <w:r w:rsidRPr="00AF3DF4">
                              <w:rPr>
                                <w:rFonts w:asciiTheme="minorHAnsi" w:hAnsiTheme="minorHAnsi" w:cstheme="minorHAnsi"/>
                                <w:color w:val="0E101A"/>
                                <w:sz w:val="28"/>
                                <w:szCs w:val="28"/>
                              </w:rPr>
                              <w:t>using the increment and decrement icons and the customer can provide their name and phone number. After providing the details customer can click on the “Order now” button and if the order is successfully added a toast message will be displayed on the screen saying” Orde</w:t>
                            </w:r>
                            <w:r w:rsidR="00AF3DF4" w:rsidRPr="00AF3DF4">
                              <w:rPr>
                                <w:rFonts w:asciiTheme="minorHAnsi" w:hAnsiTheme="minorHAnsi" w:cstheme="minorHAnsi"/>
                                <w:color w:val="0E101A"/>
                                <w:sz w:val="28"/>
                                <w:szCs w:val="28"/>
                              </w:rPr>
                              <w:t xml:space="preserve">red Successfully!”. If not </w:t>
                            </w:r>
                            <w:r w:rsidRPr="00AF3DF4">
                              <w:rPr>
                                <w:rFonts w:asciiTheme="minorHAnsi" w:hAnsiTheme="minorHAnsi" w:cstheme="minorHAnsi"/>
                                <w:color w:val="0E101A"/>
                                <w:sz w:val="28"/>
                                <w:szCs w:val="28"/>
                              </w:rPr>
                              <w:t>an” Order failed” message</w:t>
                            </w:r>
                            <w:r w:rsidR="00AF3DF4" w:rsidRPr="00AF3DF4">
                              <w:rPr>
                                <w:rFonts w:asciiTheme="minorHAnsi" w:hAnsiTheme="minorHAnsi" w:cstheme="minorHAnsi"/>
                                <w:color w:val="0E101A"/>
                                <w:sz w:val="28"/>
                                <w:szCs w:val="28"/>
                              </w:rPr>
                              <w:t xml:space="preserve"> is displayed</w:t>
                            </w:r>
                            <w:r w:rsidRPr="00AF3DF4">
                              <w:rPr>
                                <w:rFonts w:asciiTheme="minorHAnsi" w:hAnsiTheme="minorHAnsi" w:cstheme="minorHAnsi"/>
                                <w:color w:val="0E101A"/>
                                <w:sz w:val="28"/>
                                <w:szCs w:val="28"/>
                              </w:rPr>
                              <w:t>. </w:t>
                            </w:r>
                          </w:p>
                          <w:p w14:paraId="2E21A3F3"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5B9B5FB1" w14:textId="12D48846" w:rsidR="00974CD8" w:rsidRPr="00AF3DF4" w:rsidRDefault="00AF3DF4"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RETRIVE</w:t>
                            </w:r>
                            <w:r w:rsidR="00974CD8" w:rsidRPr="00AF3DF4">
                              <w:rPr>
                                <w:rFonts w:asciiTheme="minorHAnsi" w:hAnsiTheme="minorHAnsi" w:cstheme="minorHAnsi"/>
                                <w:color w:val="0E101A"/>
                                <w:sz w:val="28"/>
                                <w:szCs w:val="28"/>
                              </w:rPr>
                              <w:t>-After making the order customer can view their order details by clicking the “My Orders” option and can view the</w:t>
                            </w:r>
                            <w:r>
                              <w:rPr>
                                <w:rFonts w:asciiTheme="minorHAnsi" w:hAnsiTheme="minorHAnsi" w:cstheme="minorHAnsi"/>
                                <w:color w:val="0E101A"/>
                                <w:sz w:val="28"/>
                                <w:szCs w:val="28"/>
                              </w:rPr>
                              <w:t>ir</w:t>
                            </w:r>
                            <w:r w:rsidR="00974CD8" w:rsidRPr="00AF3DF4">
                              <w:rPr>
                                <w:rFonts w:asciiTheme="minorHAnsi" w:hAnsiTheme="minorHAnsi" w:cstheme="minorHAnsi"/>
                                <w:color w:val="0E101A"/>
                                <w:sz w:val="28"/>
                                <w:szCs w:val="28"/>
                              </w:rPr>
                              <w:t xml:space="preserve"> orders.  </w:t>
                            </w:r>
                          </w:p>
                          <w:p w14:paraId="72B2EEE7" w14:textId="1D0B2106"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Fonts w:asciiTheme="minorHAnsi" w:hAnsiTheme="minorHAnsi" w:cstheme="minorHAnsi"/>
                                <w:color w:val="0E101A"/>
                                <w:sz w:val="28"/>
                                <w:szCs w:val="28"/>
                              </w:rPr>
                              <w:t xml:space="preserve">In case if the customer wants to UPDATE or DELETE the orders, they </w:t>
                            </w:r>
                            <w:r w:rsidR="00AF3DF4">
                              <w:rPr>
                                <w:rFonts w:asciiTheme="minorHAnsi" w:hAnsiTheme="minorHAnsi" w:cstheme="minorHAnsi"/>
                                <w:color w:val="0E101A"/>
                                <w:sz w:val="28"/>
                                <w:szCs w:val="28"/>
                              </w:rPr>
                              <w:t>will have to click on the order</w:t>
                            </w:r>
                            <w:r w:rsidRPr="00AF3DF4">
                              <w:rPr>
                                <w:rFonts w:asciiTheme="minorHAnsi" w:hAnsiTheme="minorHAnsi" w:cstheme="minorHAnsi"/>
                                <w:color w:val="0E101A"/>
                                <w:sz w:val="28"/>
                                <w:szCs w:val="28"/>
                              </w:rPr>
                              <w:t xml:space="preserve"> they want to change and it will direct them to the </w:t>
                            </w:r>
                            <w:r w:rsidR="00AF3DF4">
                              <w:rPr>
                                <w:rFonts w:asciiTheme="minorHAnsi" w:hAnsiTheme="minorHAnsi" w:cstheme="minorHAnsi"/>
                                <w:color w:val="0E101A"/>
                                <w:sz w:val="28"/>
                                <w:szCs w:val="28"/>
                              </w:rPr>
                              <w:t>edit</w:t>
                            </w:r>
                            <w:r w:rsidRPr="00AF3DF4">
                              <w:rPr>
                                <w:rFonts w:asciiTheme="minorHAnsi" w:hAnsiTheme="minorHAnsi" w:cstheme="minorHAnsi"/>
                                <w:color w:val="0E101A"/>
                                <w:sz w:val="28"/>
                                <w:szCs w:val="28"/>
                              </w:rPr>
                              <w:t xml:space="preserve"> page.</w:t>
                            </w:r>
                          </w:p>
                          <w:p w14:paraId="5583F972"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419BDB02" w14:textId="0E95DE1F"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UPDATE</w:t>
                            </w:r>
                            <w:r w:rsidRPr="00AF3DF4">
                              <w:rPr>
                                <w:rFonts w:asciiTheme="minorHAnsi" w:hAnsiTheme="minorHAnsi" w:cstheme="minorHAnsi"/>
                                <w:color w:val="0E101A"/>
                                <w:sz w:val="28"/>
                                <w:szCs w:val="28"/>
                              </w:rPr>
                              <w:t>-After updating the details the customer needs to click on the “Update Order” button and when the order is updated successfully a toast message will appear saying “Updated successfully”.</w:t>
                            </w:r>
                            <w:r w:rsidR="00AF3DF4">
                              <w:rPr>
                                <w:rFonts w:asciiTheme="minorHAnsi" w:hAnsiTheme="minorHAnsi" w:cstheme="minorHAnsi"/>
                                <w:color w:val="0E101A"/>
                                <w:sz w:val="28"/>
                                <w:szCs w:val="28"/>
                              </w:rPr>
                              <w:t xml:space="preserve"> </w:t>
                            </w:r>
                            <w:r w:rsidRPr="00AF3DF4">
                              <w:rPr>
                                <w:rFonts w:asciiTheme="minorHAnsi" w:hAnsiTheme="minorHAnsi" w:cstheme="minorHAnsi"/>
                                <w:color w:val="0E101A"/>
                                <w:sz w:val="28"/>
                                <w:szCs w:val="28"/>
                              </w:rPr>
                              <w:t>Else display an “Update Failed”</w:t>
                            </w:r>
                            <w:r w:rsidR="00AF3DF4">
                              <w:rPr>
                                <w:rFonts w:asciiTheme="minorHAnsi" w:hAnsiTheme="minorHAnsi" w:cstheme="minorHAnsi"/>
                                <w:color w:val="0E101A"/>
                                <w:sz w:val="28"/>
                                <w:szCs w:val="28"/>
                              </w:rPr>
                              <w:t xml:space="preserve"> message</w:t>
                            </w:r>
                            <w:r w:rsidRPr="00AF3DF4">
                              <w:rPr>
                                <w:rFonts w:asciiTheme="minorHAnsi" w:hAnsiTheme="minorHAnsi" w:cstheme="minorHAnsi"/>
                                <w:color w:val="0E101A"/>
                                <w:sz w:val="28"/>
                                <w:szCs w:val="28"/>
                              </w:rPr>
                              <w:t>.</w:t>
                            </w:r>
                          </w:p>
                          <w:p w14:paraId="132DB9EA"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6BE72661" w14:textId="59134AD5"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DELETE</w:t>
                            </w:r>
                            <w:r w:rsidRPr="00AF3DF4">
                              <w:rPr>
                                <w:rFonts w:asciiTheme="minorHAnsi" w:hAnsiTheme="minorHAnsi" w:cstheme="minorHAnsi"/>
                                <w:color w:val="0E101A"/>
                                <w:sz w:val="28"/>
                                <w:szCs w:val="28"/>
                              </w:rPr>
                              <w:t xml:space="preserve">-Customer can delete their order item by long press on the </w:t>
                            </w:r>
                            <w:r w:rsidR="00AF3DF4">
                              <w:rPr>
                                <w:rFonts w:asciiTheme="minorHAnsi" w:hAnsiTheme="minorHAnsi" w:cstheme="minorHAnsi"/>
                                <w:color w:val="0E101A"/>
                                <w:sz w:val="28"/>
                                <w:szCs w:val="28"/>
                              </w:rPr>
                              <w:t>item</w:t>
                            </w:r>
                            <w:r w:rsidRPr="00AF3DF4">
                              <w:rPr>
                                <w:rFonts w:asciiTheme="minorHAnsi" w:hAnsiTheme="minorHAnsi" w:cstheme="minorHAnsi"/>
                                <w:color w:val="0E101A"/>
                                <w:sz w:val="28"/>
                                <w:szCs w:val="28"/>
                              </w:rPr>
                              <w:t xml:space="preserve"> and an alert box will be displayed asking whether to delete the item or not and by clicking “Yes” the item can be deleted.</w:t>
                            </w:r>
                            <w:r w:rsidR="00AF3DF4">
                              <w:rPr>
                                <w:rFonts w:asciiTheme="minorHAnsi" w:hAnsiTheme="minorHAnsi" w:cstheme="minorHAnsi"/>
                                <w:color w:val="0E101A"/>
                                <w:sz w:val="28"/>
                                <w:szCs w:val="28"/>
                              </w:rPr>
                              <w:t xml:space="preserve"> </w:t>
                            </w:r>
                            <w:r w:rsidRPr="00AF3DF4">
                              <w:rPr>
                                <w:rFonts w:asciiTheme="minorHAnsi" w:hAnsiTheme="minorHAnsi" w:cstheme="minorHAnsi"/>
                                <w:color w:val="0E101A"/>
                                <w:sz w:val="28"/>
                                <w:szCs w:val="28"/>
                              </w:rPr>
                              <w:t>And if the order is deleted successfully a toast message will appear saying “Item Deleted”. Else display an “Error” mess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B52795" id="_x0000_t202" coordsize="21600,21600" o:spt="202" path="m,l,21600r21600,l21600,xe">
                <v:stroke joinstyle="miter"/>
                <v:path gradientshapeok="t" o:connecttype="rect"/>
              </v:shapetype>
              <v:shape id="Text Box 2" o:spid="_x0000_s1026" type="#_x0000_t202" style="position:absolute;margin-left:-20.65pt;margin-top:11.25pt;width:497.25pt;height:43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">
                <v:textbox>
                  <w:txbxContent>
                    <w:p w14:paraId="79A1D5D9" w14:textId="5F2055B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Fonts w:asciiTheme="minorHAnsi" w:hAnsiTheme="minorHAnsi" w:cstheme="minorHAnsi"/>
                          <w:color w:val="0E101A"/>
                          <w:sz w:val="28"/>
                          <w:szCs w:val="28"/>
                        </w:rPr>
                        <w:t>My part of this project is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Ordering</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Management. In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Ordering</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Management first of all the customer will be directed to the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menu</w:t>
                      </w:r>
                      <w:r w:rsidR="00AF3DF4" w:rsidRPr="00AF3DF4">
                        <w:rPr>
                          <w:rFonts w:asciiTheme="minorHAnsi" w:hAnsiTheme="minorHAnsi" w:cstheme="minorHAnsi"/>
                          <w:color w:val="0E101A"/>
                          <w:sz w:val="28"/>
                          <w:szCs w:val="28"/>
                        </w:rPr>
                        <w:t>. On that page, customer can select the</w:t>
                      </w:r>
                      <w:r w:rsidRPr="00AF3DF4">
                        <w:rPr>
                          <w:rFonts w:asciiTheme="minorHAnsi" w:hAnsiTheme="minorHAnsi" w:cstheme="minorHAnsi"/>
                          <w:color w:val="0E101A"/>
                          <w:sz w:val="28"/>
                          <w:szCs w:val="28"/>
                        </w:rPr>
                        <w:t xml:space="preserve"> Grocery</w:t>
                      </w:r>
                      <w:r w:rsidRPr="00AF3DF4">
                        <w:rPr>
                          <w:rStyle w:val="Strong"/>
                          <w:rFonts w:asciiTheme="minorHAnsi" w:hAnsiTheme="minorHAnsi" w:cstheme="minorHAnsi"/>
                          <w:color w:val="0E101A"/>
                          <w:sz w:val="28"/>
                          <w:szCs w:val="28"/>
                        </w:rPr>
                        <w:t> </w:t>
                      </w:r>
                      <w:r w:rsidRPr="00AF3DF4">
                        <w:rPr>
                          <w:rFonts w:asciiTheme="minorHAnsi" w:hAnsiTheme="minorHAnsi" w:cstheme="minorHAnsi"/>
                          <w:color w:val="0E101A"/>
                          <w:sz w:val="28"/>
                          <w:szCs w:val="28"/>
                        </w:rPr>
                        <w:t>type they want. </w:t>
                      </w:r>
                    </w:p>
                    <w:p w14:paraId="5095D387"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1EE0B8E3" w14:textId="3F63CA46"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CREATE</w:t>
                      </w:r>
                      <w:r w:rsidRPr="00AF3DF4">
                        <w:rPr>
                          <w:rFonts w:asciiTheme="minorHAnsi" w:hAnsiTheme="minorHAnsi" w:cstheme="minorHAnsi"/>
                          <w:color w:val="0E101A"/>
                          <w:sz w:val="28"/>
                          <w:szCs w:val="28"/>
                        </w:rPr>
                        <w:t>-Then the customer will be directed to the page where they ca</w:t>
                      </w:r>
                      <w:r w:rsidR="00AF3DF4" w:rsidRPr="00AF3DF4">
                        <w:rPr>
                          <w:rFonts w:asciiTheme="minorHAnsi" w:hAnsiTheme="minorHAnsi" w:cstheme="minorHAnsi"/>
                          <w:color w:val="0E101A"/>
                          <w:sz w:val="28"/>
                          <w:szCs w:val="28"/>
                        </w:rPr>
                        <w:t xml:space="preserve">n choose the number of items </w:t>
                      </w:r>
                      <w:r w:rsidRPr="00AF3DF4">
                        <w:rPr>
                          <w:rFonts w:asciiTheme="minorHAnsi" w:hAnsiTheme="minorHAnsi" w:cstheme="minorHAnsi"/>
                          <w:color w:val="0E101A"/>
                          <w:sz w:val="28"/>
                          <w:szCs w:val="28"/>
                        </w:rPr>
                        <w:t>using the increment and decrement icons and the customer can provide their name and phone number. After providing the details customer can click on the “Order now” button and if the order is successfully added a toast message will be displayed on the screen saying” Orde</w:t>
                      </w:r>
                      <w:r w:rsidR="00AF3DF4" w:rsidRPr="00AF3DF4">
                        <w:rPr>
                          <w:rFonts w:asciiTheme="minorHAnsi" w:hAnsiTheme="minorHAnsi" w:cstheme="minorHAnsi"/>
                          <w:color w:val="0E101A"/>
                          <w:sz w:val="28"/>
                          <w:szCs w:val="28"/>
                        </w:rPr>
                        <w:t xml:space="preserve">red Successfully!”. If not </w:t>
                      </w:r>
                      <w:r w:rsidRPr="00AF3DF4">
                        <w:rPr>
                          <w:rFonts w:asciiTheme="minorHAnsi" w:hAnsiTheme="minorHAnsi" w:cstheme="minorHAnsi"/>
                          <w:color w:val="0E101A"/>
                          <w:sz w:val="28"/>
                          <w:szCs w:val="28"/>
                        </w:rPr>
                        <w:t>an” Order failed” message</w:t>
                      </w:r>
                      <w:r w:rsidR="00AF3DF4" w:rsidRPr="00AF3DF4">
                        <w:rPr>
                          <w:rFonts w:asciiTheme="minorHAnsi" w:hAnsiTheme="minorHAnsi" w:cstheme="minorHAnsi"/>
                          <w:color w:val="0E101A"/>
                          <w:sz w:val="28"/>
                          <w:szCs w:val="28"/>
                        </w:rPr>
                        <w:t xml:space="preserve"> is displayed</w:t>
                      </w:r>
                      <w:r w:rsidRPr="00AF3DF4">
                        <w:rPr>
                          <w:rFonts w:asciiTheme="minorHAnsi" w:hAnsiTheme="minorHAnsi" w:cstheme="minorHAnsi"/>
                          <w:color w:val="0E101A"/>
                          <w:sz w:val="28"/>
                          <w:szCs w:val="28"/>
                        </w:rPr>
                        <w:t>. </w:t>
                      </w:r>
                    </w:p>
                    <w:p w14:paraId="2E21A3F3"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5B9B5FB1" w14:textId="12D48846" w:rsidR="00974CD8" w:rsidRPr="00AF3DF4" w:rsidRDefault="00AF3DF4"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RETRIVE</w:t>
                      </w:r>
                      <w:r w:rsidR="00974CD8" w:rsidRPr="00AF3DF4">
                        <w:rPr>
                          <w:rFonts w:asciiTheme="minorHAnsi" w:hAnsiTheme="minorHAnsi" w:cstheme="minorHAnsi"/>
                          <w:color w:val="0E101A"/>
                          <w:sz w:val="28"/>
                          <w:szCs w:val="28"/>
                        </w:rPr>
                        <w:t>-After making the order customer can view their order details by clicking the “My Orders” option and can view the</w:t>
                      </w:r>
                      <w:r>
                        <w:rPr>
                          <w:rFonts w:asciiTheme="minorHAnsi" w:hAnsiTheme="minorHAnsi" w:cstheme="minorHAnsi"/>
                          <w:color w:val="0E101A"/>
                          <w:sz w:val="28"/>
                          <w:szCs w:val="28"/>
                        </w:rPr>
                        <w:t>ir</w:t>
                      </w:r>
                      <w:r w:rsidR="00974CD8" w:rsidRPr="00AF3DF4">
                        <w:rPr>
                          <w:rFonts w:asciiTheme="minorHAnsi" w:hAnsiTheme="minorHAnsi" w:cstheme="minorHAnsi"/>
                          <w:color w:val="0E101A"/>
                          <w:sz w:val="28"/>
                          <w:szCs w:val="28"/>
                        </w:rPr>
                        <w:t xml:space="preserve"> orders.  </w:t>
                      </w:r>
                    </w:p>
                    <w:p w14:paraId="72B2EEE7" w14:textId="1D0B2106"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Fonts w:asciiTheme="minorHAnsi" w:hAnsiTheme="minorHAnsi" w:cstheme="minorHAnsi"/>
                          <w:color w:val="0E101A"/>
                          <w:sz w:val="28"/>
                          <w:szCs w:val="28"/>
                        </w:rPr>
                        <w:t xml:space="preserve">In case if the customer wants to UPDATE or DELETE the orders, they </w:t>
                      </w:r>
                      <w:r w:rsidR="00AF3DF4">
                        <w:rPr>
                          <w:rFonts w:asciiTheme="minorHAnsi" w:hAnsiTheme="minorHAnsi" w:cstheme="minorHAnsi"/>
                          <w:color w:val="0E101A"/>
                          <w:sz w:val="28"/>
                          <w:szCs w:val="28"/>
                        </w:rPr>
                        <w:t>will have to click on the order</w:t>
                      </w:r>
                      <w:r w:rsidRPr="00AF3DF4">
                        <w:rPr>
                          <w:rFonts w:asciiTheme="minorHAnsi" w:hAnsiTheme="minorHAnsi" w:cstheme="minorHAnsi"/>
                          <w:color w:val="0E101A"/>
                          <w:sz w:val="28"/>
                          <w:szCs w:val="28"/>
                        </w:rPr>
                        <w:t xml:space="preserve"> they want to change and it will direct them to the </w:t>
                      </w:r>
                      <w:r w:rsidR="00AF3DF4">
                        <w:rPr>
                          <w:rFonts w:asciiTheme="minorHAnsi" w:hAnsiTheme="minorHAnsi" w:cstheme="minorHAnsi"/>
                          <w:color w:val="0E101A"/>
                          <w:sz w:val="28"/>
                          <w:szCs w:val="28"/>
                        </w:rPr>
                        <w:t>edit</w:t>
                      </w:r>
                      <w:r w:rsidRPr="00AF3DF4">
                        <w:rPr>
                          <w:rFonts w:asciiTheme="minorHAnsi" w:hAnsiTheme="minorHAnsi" w:cstheme="minorHAnsi"/>
                          <w:color w:val="0E101A"/>
                          <w:sz w:val="28"/>
                          <w:szCs w:val="28"/>
                        </w:rPr>
                        <w:t xml:space="preserve"> page.</w:t>
                      </w:r>
                    </w:p>
                    <w:p w14:paraId="5583F972"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419BDB02" w14:textId="0E95DE1F"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UPDATE</w:t>
                      </w:r>
                      <w:r w:rsidRPr="00AF3DF4">
                        <w:rPr>
                          <w:rFonts w:asciiTheme="minorHAnsi" w:hAnsiTheme="minorHAnsi" w:cstheme="minorHAnsi"/>
                          <w:color w:val="0E101A"/>
                          <w:sz w:val="28"/>
                          <w:szCs w:val="28"/>
                        </w:rPr>
                        <w:t>-After updating the details the customer needs to click on the “Update Order” button and when the order is updated successfully a toast message will appear saying “Updated successfully”.</w:t>
                      </w:r>
                      <w:r w:rsidR="00AF3DF4">
                        <w:rPr>
                          <w:rFonts w:asciiTheme="minorHAnsi" w:hAnsiTheme="minorHAnsi" w:cstheme="minorHAnsi"/>
                          <w:color w:val="0E101A"/>
                          <w:sz w:val="28"/>
                          <w:szCs w:val="28"/>
                        </w:rPr>
                        <w:t xml:space="preserve"> </w:t>
                      </w:r>
                      <w:r w:rsidRPr="00AF3DF4">
                        <w:rPr>
                          <w:rFonts w:asciiTheme="minorHAnsi" w:hAnsiTheme="minorHAnsi" w:cstheme="minorHAnsi"/>
                          <w:color w:val="0E101A"/>
                          <w:sz w:val="28"/>
                          <w:szCs w:val="28"/>
                        </w:rPr>
                        <w:t>Else display an “Update Failed”</w:t>
                      </w:r>
                      <w:r w:rsidR="00AF3DF4">
                        <w:rPr>
                          <w:rFonts w:asciiTheme="minorHAnsi" w:hAnsiTheme="minorHAnsi" w:cstheme="minorHAnsi"/>
                          <w:color w:val="0E101A"/>
                          <w:sz w:val="28"/>
                          <w:szCs w:val="28"/>
                        </w:rPr>
                        <w:t xml:space="preserve"> message</w:t>
                      </w:r>
                      <w:r w:rsidRPr="00AF3DF4">
                        <w:rPr>
                          <w:rFonts w:asciiTheme="minorHAnsi" w:hAnsiTheme="minorHAnsi" w:cstheme="minorHAnsi"/>
                          <w:color w:val="0E101A"/>
                          <w:sz w:val="28"/>
                          <w:szCs w:val="28"/>
                        </w:rPr>
                        <w:t>.</w:t>
                      </w:r>
                    </w:p>
                    <w:p w14:paraId="132DB9EA" w14:textId="77777777"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p>
                    <w:p w14:paraId="6BE72661" w14:textId="59134AD5" w:rsidR="00974CD8" w:rsidRPr="00AF3DF4" w:rsidRDefault="00974CD8" w:rsidP="00974CD8">
                      <w:pPr>
                        <w:pStyle w:val="NormalWeb"/>
                        <w:spacing w:before="0" w:beforeAutospacing="0" w:after="0" w:afterAutospacing="0"/>
                        <w:rPr>
                          <w:rFonts w:asciiTheme="minorHAnsi" w:hAnsiTheme="minorHAnsi" w:cstheme="minorHAnsi"/>
                          <w:color w:val="0E101A"/>
                          <w:sz w:val="28"/>
                          <w:szCs w:val="28"/>
                        </w:rPr>
                      </w:pPr>
                      <w:r w:rsidRPr="00AF3DF4">
                        <w:rPr>
                          <w:rStyle w:val="Strong"/>
                          <w:rFonts w:asciiTheme="minorHAnsi" w:hAnsiTheme="minorHAnsi" w:cstheme="minorHAnsi"/>
                          <w:color w:val="0E101A"/>
                          <w:sz w:val="28"/>
                          <w:szCs w:val="28"/>
                        </w:rPr>
                        <w:t>DELETE</w:t>
                      </w:r>
                      <w:r w:rsidRPr="00AF3DF4">
                        <w:rPr>
                          <w:rFonts w:asciiTheme="minorHAnsi" w:hAnsiTheme="minorHAnsi" w:cstheme="minorHAnsi"/>
                          <w:color w:val="0E101A"/>
                          <w:sz w:val="28"/>
                          <w:szCs w:val="28"/>
                        </w:rPr>
                        <w:t xml:space="preserve">-Customer can delete their order item by long press on the </w:t>
                      </w:r>
                      <w:r w:rsidR="00AF3DF4">
                        <w:rPr>
                          <w:rFonts w:asciiTheme="minorHAnsi" w:hAnsiTheme="minorHAnsi" w:cstheme="minorHAnsi"/>
                          <w:color w:val="0E101A"/>
                          <w:sz w:val="28"/>
                          <w:szCs w:val="28"/>
                        </w:rPr>
                        <w:t>item</w:t>
                      </w:r>
                      <w:r w:rsidRPr="00AF3DF4">
                        <w:rPr>
                          <w:rFonts w:asciiTheme="minorHAnsi" w:hAnsiTheme="minorHAnsi" w:cstheme="minorHAnsi"/>
                          <w:color w:val="0E101A"/>
                          <w:sz w:val="28"/>
                          <w:szCs w:val="28"/>
                        </w:rPr>
                        <w:t xml:space="preserve"> and an alert box will be displayed asking whether to delete the item or not and by clicking “Yes” the item can be deleted.</w:t>
                      </w:r>
                      <w:r w:rsidR="00AF3DF4">
                        <w:rPr>
                          <w:rFonts w:asciiTheme="minorHAnsi" w:hAnsiTheme="minorHAnsi" w:cstheme="minorHAnsi"/>
                          <w:color w:val="0E101A"/>
                          <w:sz w:val="28"/>
                          <w:szCs w:val="28"/>
                        </w:rPr>
                        <w:t xml:space="preserve"> </w:t>
                      </w:r>
                      <w:r w:rsidRPr="00AF3DF4">
                        <w:rPr>
                          <w:rFonts w:asciiTheme="minorHAnsi" w:hAnsiTheme="minorHAnsi" w:cstheme="minorHAnsi"/>
                          <w:color w:val="0E101A"/>
                          <w:sz w:val="28"/>
                          <w:szCs w:val="28"/>
                        </w:rPr>
                        <w:t>And if the order is deleted successfully a toast message will appear saying “Item Deleted”. Else display an “Error” message.</w:t>
                      </w:r>
                    </w:p>
                  </w:txbxContent>
                </v:textbox>
              </v:shape>
            </w:pict>
          </mc:Fallback>
        </mc:AlternateContent>
      </w:r>
    </w:p>
    <w:p w14:paraId="3E9A5563" w14:textId="2D26D505" w:rsidR="00E26975" w:rsidRDefault="00E26975">
      <w:pPr>
        <w:rPr>
          <w:color w:val="AEAAAA" w:themeColor="background2" w:themeShade="BF"/>
          <w:sz w:val="24"/>
        </w:rPr>
      </w:pPr>
      <w:r>
        <w:rPr>
          <w:color w:val="AEAAAA" w:themeColor="background2" w:themeShade="BF"/>
          <w:sz w:val="24"/>
        </w:rPr>
        <w:br w:type="page"/>
      </w:r>
    </w:p>
    <w:p w14:paraId="55361B0D" w14:textId="63DAF9DB" w:rsidR="00E26975" w:rsidRPr="00E26975" w:rsidRDefault="00397F24">
      <w:pPr>
        <w:spacing w:line="0" w:lineRule="atLeast"/>
        <w:rPr>
          <w:b/>
          <w:sz w:val="24"/>
        </w:rPr>
      </w:pPr>
      <w:r>
        <w:rPr>
          <w:b/>
          <w:noProof/>
          <w:sz w:val="24"/>
        </w:rPr>
        <w:lastRenderedPageBreak/>
        <mc:AlternateContent>
          <mc:Choice Requires="wpg">
            <w:drawing>
              <wp:anchor distT="0" distB="0" distL="114300" distR="114300" simplePos="0" relativeHeight="251708416" behindDoc="0" locked="0" layoutInCell="1" allowOverlap="1" wp14:anchorId="62B035C0" wp14:editId="1D0052E4">
                <wp:simplePos x="0" y="0"/>
                <wp:positionH relativeFrom="column">
                  <wp:posOffset>-777240</wp:posOffset>
                </wp:positionH>
                <wp:positionV relativeFrom="paragraph">
                  <wp:posOffset>-647700</wp:posOffset>
                </wp:positionV>
                <wp:extent cx="7490460" cy="9973945"/>
                <wp:effectExtent l="0" t="0" r="0" b="8255"/>
                <wp:wrapNone/>
                <wp:docPr id="34" name="Group 34"/>
                <wp:cNvGraphicFramePr/>
                <a:graphic xmlns:a="http://schemas.openxmlformats.org/drawingml/2006/main">
                  <a:graphicData uri="http://schemas.microsoft.com/office/word/2010/wordprocessingGroup">
                    <wpg:wgp>
                      <wpg:cNvGrpSpPr/>
                      <wpg:grpSpPr>
                        <a:xfrm>
                          <a:off x="0" y="0"/>
                          <a:ext cx="7490460" cy="9973945"/>
                          <a:chOff x="0" y="0"/>
                          <a:chExt cx="7490460" cy="9973945"/>
                        </a:xfrm>
                      </wpg:grpSpPr>
                      <pic:pic xmlns:pic="http://schemas.openxmlformats.org/drawingml/2006/picture">
                        <pic:nvPicPr>
                          <pic:cNvPr id="9" name="Picture 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4320540"/>
                            <a:ext cx="7490460" cy="1207770"/>
                          </a:xfrm>
                          <a:prstGeom prst="rect">
                            <a:avLst/>
                          </a:prstGeom>
                        </pic:spPr>
                      </pic:pic>
                      <pic:pic xmlns:pic="http://schemas.openxmlformats.org/drawingml/2006/picture">
                        <pic:nvPicPr>
                          <pic:cNvPr id="12" name="Picture 1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7490460" cy="4322445"/>
                          </a:xfrm>
                          <a:prstGeom prst="rect">
                            <a:avLst/>
                          </a:prstGeom>
                        </pic:spPr>
                      </pic:pic>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06680" y="5577840"/>
                            <a:ext cx="2131060" cy="4396105"/>
                          </a:xfrm>
                          <a:prstGeom prst="rect">
                            <a:avLst/>
                          </a:prstGeom>
                        </pic:spPr>
                      </pic:pic>
                      <pic:pic xmlns:pic="http://schemas.openxmlformats.org/drawingml/2006/picture">
                        <pic:nvPicPr>
                          <pic:cNvPr id="30" name="Picture 3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2400300" y="5455920"/>
                            <a:ext cx="5090160" cy="2506980"/>
                          </a:xfrm>
                          <a:prstGeom prst="rect">
                            <a:avLst/>
                          </a:prstGeom>
                        </pic:spPr>
                      </pic:pic>
                      <pic:pic xmlns:pic="http://schemas.openxmlformats.org/drawingml/2006/picture">
                        <pic:nvPicPr>
                          <pic:cNvPr id="33" name="Picture 3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400300" y="7848600"/>
                            <a:ext cx="5090160" cy="2072005"/>
                          </a:xfrm>
                          <a:prstGeom prst="rect">
                            <a:avLst/>
                          </a:prstGeom>
                        </pic:spPr>
                      </pic:pic>
                    </wpg:wgp>
                  </a:graphicData>
                </a:graphic>
              </wp:anchor>
            </w:drawing>
          </mc:Choice>
          <mc:Fallback>
            <w:pict>
              <v:group w14:anchorId="67055DF5" id="Group 34" o:spid="_x0000_s1026" style="position:absolute;margin-left:-61.2pt;margin-top:-51pt;width:589.8pt;height:785.35pt;z-index:251708416" coordsize="74904,99739"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TbWlyaXRo&#10;aWthIENoYW5kcmFzZWdhcgAABZADAAIAAAAUAAAQsJAEAAIAAAAUAAAQxJKRAAIAAAADNDEAAJKS&#10;AAIAAAADNDEAAOocAAcAAAgMAAAIpA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Dw/eHBhY2tldCBlbmQ9J3cnPz7/2wBDAAcFBQYFBAcGBQYIBwcIChELCgkJChUPEAwRGBUaGRgV&#10;GBcbHichGx0lHRcYIi4iJSgpKywrGiAvMy8qMicqKyr/2wBDAQcICAoJChQLCxQqHBgcKioqKioq&#10;KioqKioqKioqKioqKioqKioqKioqKioqKioqKioqKioqKioqKioqKioqKir/wAARCAJiA4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GvqmnWUWj2Go6eZ1S5aSN4p2DEMm3JBAHB3elZFdMLmG08DWX2mzjvvOuZ&#10;xH5rMvkYCZ27SCc5zzkcdK5mnLcS2/ruFFFFIY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Xb/VrvUY4I7lkEVuCIo441RVz1OFA5OOTVK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D//2VBLAwQKAAAAAAAAACEAc8Lv&#10;KpdLAQCXSwEAFAAAAGRycy9tZWRpYS9pbWFnZTMuSlBH/9j/4AAQSkZJRgABAQEAeAB4AAD/4RES&#10;RXhpZgAATU0AKgAAAAgABAE7AAIAAAAYAAAISodpAAQAAAABAAAIYpydAAEAAAAwAAAQ2uocAAcA&#10;AAgMAAAAPgAAAAAc6gAAAAg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FNtaXJpdGhpa2EgQ2hhbmRyYXNlZ2FyAAAFkAMAAgAAABQAABCw&#10;kAQAAgAAABQAABDEkpEAAgAAAAM0OQAAkpIAAgAAAAM0OQAA6hwABwAACAwAAAik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PD94cGFja2V0IGVuZD0ndyc/Pv/bAEMABwUFBgUE&#10;BwYFBggHBwgKEQsKCQkKFQ8QDBEYFRoZGBUYFxseJyEbHSUdFxgiLiIlKCkrLCsaIC8zLyoyJyor&#10;Kv/bAEMBBwgICgkKFAsLFCocGBwqKioqKioqKioqKioqKioqKioqKioqKioqKioqKioqKioqKioq&#10;KioqKioqKioqKioqKv/AABEIA2IBmw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BTbWlyaXRoaWthIENoYW5kcmFzZWdhcgAABZADAAIA&#10;AAAUAAAQsJAEAAIAAAAUAAAQxJKRAAIAAAADNTgAAJKSAAIAAAADNTgAAOocAAcAAAgMAAAIpAAA&#10;AAAc6gAAAA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Dw/eHBhY2tldCBlbmQ9J3cnPz7/2wBD&#10;AAcFBQYFBAcGBQYIBwcIChELCgkJChUPEAwRGBUaGRgVGBcbHichGx0lHRcYIi4iJSgpKywrGiAv&#10;My8qMicqKyr/2wBDAQcICAoJChQLCxQqHBgcKioqKioqKioqKioqKioqKioqKioqKioqKioqKioq&#10;KioqKioqKioqKioqKioqKioqKir/wAARCAMNBJo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NtaXJpdGhpa2EgQ2hhbmRyYXNlZ2Fy&#10;AAAFkAMAAgAAABQAABCwkAQAAgAAABQAABDEkpEAAgAAAAMxOAAAkpIAAgAAAAMxOAAA6hwABwAA&#10;CAwAAAikAAAAABzqAAAAC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PD94cGFja2V0IGVuZD0n&#10;dyc/Pv/bAEMABwUFBgUEBwYFBggHBwgKEQsKCQkKFQ8QDBEYFRoZGBUYFxseJyEbHSUdFxgiLiIl&#10;KCkrLCsaIC8zLyoyJyorKv/bAEMBBwgICgkKFAsLFCocGBwqKioqKioqKioqKioqKioqKioqKioq&#10;KioqKioqKioqKioqKioqKioqKioqKioqKioqKv/AABEIAP0El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NtaXJpdGhpa2EgQ2hhbmRyYXNlZ2FyAAAFkAMAAgAA&#10;ABQAABCwkAQAAgAAABQAABDEkpEAAgAAAAMwMAAAkpIAAgAAAAMwMAAA6hwABwAACAwAAAik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PD94cGFja2V0IGVuZD0ndyc/Pv/bAEMA&#10;BwUFBgUEBwYFBggHBwgKEQsKCQkKFQ8QDBEYFRoZGBUYFxseJyEbHSUdFxgiLiIlKCkrLCsaIC8z&#10;LyoyJyorKv/bAEMBBwgICgkKFAsLFCocGBwqKioqKioqKioqKioqKioqKioqKioqKioqKioqKioq&#10;KioqKioqKioqKioqKioqKioqKv/AABEIAYUCLg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top:43205;width:74904;height:120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">
                  <v:imagedata r:id="rId13" o:title=""/>
                  <v:path arrowok="t"/>
                </v:shape>
                <v:shape id="Picture 12" o:spid="_x0000_s1028" type="#_x0000_t75" style="position:absolute;width:74904;height:432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">
                  <v:imagedata r:id="rId14" o:title=""/>
                  <v:path arrowok="t"/>
                </v:shape>
                <v:shape id="Picture 5" o:spid="_x0000_s1029" type="#_x0000_t75" style="position:absolute;left:1066;top:55778;width:21311;height:43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">
                  <v:imagedata r:id="rId15" o:title=""/>
                  <v:path arrowok="t"/>
                </v:shape>
                <v:shape id="Picture 30" o:spid="_x0000_s1030" type="#_x0000_t75" style="position:absolute;left:24003;top:54559;width:50901;height:250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">
                  <v:imagedata r:id="rId16" o:title=""/>
                  <v:path arrowok="t"/>
                </v:shape>
                <v:shape id="Picture 33" o:spid="_x0000_s1031" type="#_x0000_t75" style="position:absolute;left:24003;top:78486;width:50901;height:207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">
                  <v:imagedata r:id="rId17" o:title=""/>
                  <v:path arrowok="t"/>
                </v:shape>
              </v:group>
            </w:pict>
          </mc:Fallback>
        </mc:AlternateContent>
      </w:r>
    </w:p>
    <w:p w14:paraId="48277BB2" w14:textId="74F7B772" w:rsidR="00E26975" w:rsidRDefault="00E26975" w:rsidP="00E26975">
      <w:pPr>
        <w:rPr>
          <w:color w:val="AEAAAA" w:themeColor="background2" w:themeShade="BF"/>
          <w:sz w:val="24"/>
        </w:rPr>
      </w:pPr>
      <w:r w:rsidRPr="00E26975">
        <w:rPr>
          <w:noProof/>
          <w:color w:val="AEAAAA" w:themeColor="background2" w:themeShade="BF"/>
          <w:sz w:val="24"/>
        </w:rPr>
        <mc:AlternateContent>
          <mc:Choice Requires="wps">
            <w:drawing>
              <wp:anchor distT="0" distB="0" distL="114300" distR="114300" simplePos="0" relativeHeight="251649024" behindDoc="0" locked="0" layoutInCell="1" allowOverlap="1" wp14:anchorId="0C8BC243" wp14:editId="3078B4D1">
                <wp:simplePos x="0" y="0"/>
                <wp:positionH relativeFrom="column">
                  <wp:posOffset>-7277100</wp:posOffset>
                </wp:positionH>
                <wp:positionV relativeFrom="paragraph">
                  <wp:posOffset>4128770</wp:posOffset>
                </wp:positionV>
                <wp:extent cx="2038350" cy="1403985"/>
                <wp:effectExtent l="0" t="0" r="19050" b="2540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403985"/>
                        </a:xfrm>
                        <a:prstGeom prst="rect">
                          <a:avLst/>
                        </a:prstGeom>
                        <a:solidFill>
                          <a:srgbClr val="FFFFFF"/>
                        </a:solidFill>
                        <a:ln w="9525">
                          <a:solidFill>
                            <a:srgbClr val="000000"/>
                          </a:solidFill>
                          <a:miter lim="800000"/>
                          <a:headEnd/>
                          <a:tailEnd/>
                        </a:ln>
                      </wps:spPr>
                      <wps:txbx>
                        <w:txbxContent>
                          <w:p w14:paraId="2BABEF56" w14:textId="15ED4674" w:rsidR="00E26975" w:rsidRPr="00E26975" w:rsidRDefault="00E26975">
                            <w:pPr>
                              <w:rPr>
                                <w:b/>
                                <w:sz w:val="28"/>
                                <w:szCs w:val="28"/>
                              </w:rPr>
                            </w:pPr>
                            <w:r>
                              <w:rPr>
                                <w:b/>
                                <w:sz w:val="28"/>
                                <w:szCs w:val="28"/>
                              </w:rPr>
                              <w:t>Men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8BC243" id="_x0000_s1027" type="#_x0000_t202" style="position:absolute;margin-left:-573pt;margin-top:325.1pt;width:160.5pt;height:110.55pt;z-index:2516490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">
                <v:textbox style="mso-fit-shape-to-text:t">
                  <w:txbxContent>
                    <w:p w14:paraId="2BABEF56" w14:textId="15ED4674" w:rsidR="00E26975" w:rsidRPr="00E26975" w:rsidRDefault="00E26975">
                      <w:pPr>
                        <w:rPr>
                          <w:b/>
                          <w:sz w:val="28"/>
                          <w:szCs w:val="28"/>
                        </w:rPr>
                      </w:pPr>
                      <w:r>
                        <w:rPr>
                          <w:b/>
                          <w:sz w:val="28"/>
                          <w:szCs w:val="28"/>
                        </w:rPr>
                        <w:t>Menu-</w:t>
                      </w:r>
                    </w:p>
                  </w:txbxContent>
                </v:textbox>
              </v:shape>
            </w:pict>
          </mc:Fallback>
        </mc:AlternateContent>
      </w:r>
      <w:r>
        <w:rPr>
          <w:color w:val="AEAAAA" w:themeColor="background2" w:themeShade="BF"/>
          <w:sz w:val="24"/>
        </w:rPr>
        <w:t xml:space="preserve">                </w:t>
      </w:r>
    </w:p>
    <w:p w14:paraId="698D17C1" w14:textId="4A72DF23" w:rsidR="00E26975" w:rsidRDefault="00E26975">
      <w:pPr>
        <w:rPr>
          <w:color w:val="AEAAAA" w:themeColor="background2" w:themeShade="BF"/>
          <w:sz w:val="24"/>
        </w:rPr>
      </w:pPr>
      <w:r w:rsidRPr="00E26975">
        <w:rPr>
          <w:noProof/>
          <w:color w:val="AEAAAA" w:themeColor="background2" w:themeShade="BF"/>
          <w:sz w:val="24"/>
        </w:rPr>
        <mc:AlternateContent>
          <mc:Choice Requires="wps">
            <w:drawing>
              <wp:anchor distT="0" distB="0" distL="114300" distR="114300" simplePos="0" relativeHeight="251657216" behindDoc="0" locked="0" layoutInCell="1" allowOverlap="1" wp14:anchorId="64B1C6AD" wp14:editId="21BD946A">
                <wp:simplePos x="0" y="0"/>
                <wp:positionH relativeFrom="column">
                  <wp:posOffset>-7629525</wp:posOffset>
                </wp:positionH>
                <wp:positionV relativeFrom="paragraph">
                  <wp:posOffset>3942715</wp:posOffset>
                </wp:positionV>
                <wp:extent cx="5505450" cy="1403985"/>
                <wp:effectExtent l="0" t="0" r="19050" b="1143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5450" cy="1403985"/>
                        </a:xfrm>
                        <a:prstGeom prst="rect">
                          <a:avLst/>
                        </a:prstGeom>
                        <a:solidFill>
                          <a:srgbClr val="FFFFFF"/>
                        </a:solidFill>
                        <a:ln w="9525">
                          <a:solidFill>
                            <a:srgbClr val="000000"/>
                          </a:solidFill>
                          <a:miter lim="800000"/>
                          <a:headEnd/>
                          <a:tailEnd/>
                        </a:ln>
                      </wps:spPr>
                      <wps:txbx>
                        <w:txbxContent>
                          <w:p w14:paraId="0A23B618" w14:textId="0343A8F2" w:rsidR="00E26975" w:rsidRPr="00E26975" w:rsidRDefault="00E26975">
                            <w:r w:rsidRPr="00E26975">
                              <w:rPr>
                                <w:b/>
                              </w:rPr>
                              <w:t>MENU</w:t>
                            </w:r>
                            <w:r>
                              <w:rPr>
                                <w:b/>
                              </w:rPr>
                              <w:t>-</w:t>
                            </w:r>
                            <w:r>
                              <w:t>View the food menu and select whatever the food wanted by clicking on i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B1C6AD" id="_x0000_s1028" type="#_x0000_t202" style="position:absolute;margin-left:-600.75pt;margin-top:310.45pt;width:433.5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">
                <v:textbox style="mso-fit-shape-to-text:t">
                  <w:txbxContent>
                    <w:p w14:paraId="0A23B618" w14:textId="0343A8F2" w:rsidR="00E26975" w:rsidRPr="00E26975" w:rsidRDefault="00E26975">
                      <w:r w:rsidRPr="00E26975">
                        <w:rPr>
                          <w:b/>
                        </w:rPr>
                        <w:t>MENU</w:t>
                      </w:r>
                      <w:r>
                        <w:rPr>
                          <w:b/>
                        </w:rPr>
                        <w:t>-</w:t>
                      </w:r>
                      <w:r>
                        <w:t>View the food menu and select whatever the food wanted by clicking on it</w:t>
                      </w:r>
                    </w:p>
                  </w:txbxContent>
                </v:textbox>
              </v:shape>
            </w:pict>
          </mc:Fallback>
        </mc:AlternateContent>
      </w:r>
      <w:r>
        <w:rPr>
          <w:color w:val="AEAAAA" w:themeColor="background2" w:themeShade="BF"/>
          <w:sz w:val="24"/>
        </w:rPr>
        <w:br w:type="page"/>
      </w:r>
    </w:p>
    <w:p w14:paraId="2230B047" w14:textId="0341DE9C" w:rsidR="00E26975" w:rsidRDefault="00B71E0F" w:rsidP="00E26975">
      <w:pPr>
        <w:rPr>
          <w:color w:val="AEAAAA" w:themeColor="background2" w:themeShade="BF"/>
          <w:sz w:val="24"/>
        </w:rPr>
      </w:pPr>
      <w:r>
        <w:rPr>
          <w:noProof/>
          <w:color w:val="AEAAAA" w:themeColor="background2" w:themeShade="BF"/>
          <w:sz w:val="24"/>
        </w:rPr>
        <w:lastRenderedPageBreak/>
        <mc:AlternateContent>
          <mc:Choice Requires="wpg">
            <w:drawing>
              <wp:anchor distT="0" distB="0" distL="114300" distR="114300" simplePos="0" relativeHeight="251715584" behindDoc="0" locked="0" layoutInCell="1" allowOverlap="1" wp14:anchorId="4C45AD99" wp14:editId="00F35BDC">
                <wp:simplePos x="0" y="0"/>
                <wp:positionH relativeFrom="column">
                  <wp:posOffset>-807720</wp:posOffset>
                </wp:positionH>
                <wp:positionV relativeFrom="paragraph">
                  <wp:posOffset>-411480</wp:posOffset>
                </wp:positionV>
                <wp:extent cx="7452360" cy="9715500"/>
                <wp:effectExtent l="0" t="0" r="0" b="0"/>
                <wp:wrapNone/>
                <wp:docPr id="41" name="Group 41"/>
                <wp:cNvGraphicFramePr/>
                <a:graphic xmlns:a="http://schemas.openxmlformats.org/drawingml/2006/main">
                  <a:graphicData uri="http://schemas.microsoft.com/office/word/2010/wordprocessingGroup">
                    <wpg:wgp>
                      <wpg:cNvGrpSpPr/>
                      <wpg:grpSpPr>
                        <a:xfrm>
                          <a:off x="0" y="0"/>
                          <a:ext cx="7452360" cy="9715500"/>
                          <a:chOff x="0" y="0"/>
                          <a:chExt cx="7452360" cy="9715500"/>
                        </a:xfrm>
                      </wpg:grpSpPr>
                      <wps:wsp>
                        <wps:cNvPr id="17" name="Text Box 2"/>
                        <wps:cNvSpPr txBox="1">
                          <a:spLocks noChangeArrowheads="1"/>
                        </wps:cNvSpPr>
                        <wps:spPr bwMode="auto">
                          <a:xfrm>
                            <a:off x="0" y="0"/>
                            <a:ext cx="7229475" cy="771525"/>
                          </a:xfrm>
                          <a:prstGeom prst="rect">
                            <a:avLst/>
                          </a:prstGeom>
                          <a:solidFill>
                            <a:srgbClr val="FFFFFF"/>
                          </a:solidFill>
                          <a:ln w="9525">
                            <a:solidFill>
                              <a:srgbClr val="000000"/>
                            </a:solidFill>
                            <a:miter lim="800000"/>
                            <a:headEnd/>
                            <a:tailEnd/>
                          </a:ln>
                        </wps:spPr>
                        <wps:txbx>
                          <w:txbxContent>
                            <w:p w14:paraId="49154329" w14:textId="776663ED" w:rsidR="00E26975" w:rsidRPr="00E26975" w:rsidRDefault="00E26975">
                              <w:r w:rsidRPr="00E26975">
                                <w:rPr>
                                  <w:b/>
                                  <w:sz w:val="22"/>
                                  <w:szCs w:val="22"/>
                                </w:rPr>
                                <w:t>CREATE</w:t>
                              </w:r>
                              <w:r w:rsidRPr="00E26975">
                                <w:t xml:space="preserve">- </w:t>
                              </w:r>
                              <w:r w:rsidR="001B3A4F">
                                <w:t>Once the c</w:t>
                              </w:r>
                              <w:r w:rsidRPr="00E26975">
                                <w:t>ustomer</w:t>
                              </w:r>
                              <w:r w:rsidR="001B3A4F">
                                <w:t xml:space="preserve"> click on an </w:t>
                              </w:r>
                              <w:r w:rsidR="00AF3DF4">
                                <w:t xml:space="preserve">item </w:t>
                              </w:r>
                              <w:r w:rsidR="001B3A4F">
                                <w:t>the</w:t>
                              </w:r>
                              <w:r w:rsidR="00397F24">
                                <w:t xml:space="preserve">y </w:t>
                              </w:r>
                              <w:r w:rsidRPr="00E26975">
                                <w:t xml:space="preserve">will be directed to the page where </w:t>
                              </w:r>
                              <w:r w:rsidR="00AF3DF4">
                                <w:t xml:space="preserve">they </w:t>
                              </w:r>
                              <w:r w:rsidRPr="00E26975">
                                <w:t xml:space="preserve"> can choose the number </w:t>
                              </w:r>
                              <w:r w:rsidR="00AF3DF4">
                                <w:t xml:space="preserve">of items </w:t>
                              </w:r>
                              <w:r w:rsidR="00397F24">
                                <w:t>using the increment and decrement</w:t>
                              </w:r>
                              <w:r w:rsidR="00AF3DF4">
                                <w:t xml:space="preserve"> icons and</w:t>
                              </w:r>
                              <w:r w:rsidR="00397F24">
                                <w:t xml:space="preserve"> customers should provide</w:t>
                              </w:r>
                              <w:r w:rsidRPr="00E26975">
                                <w:t xml:space="preserve"> the</w:t>
                              </w:r>
                              <w:r w:rsidR="00397F24">
                                <w:t>ir</w:t>
                              </w:r>
                              <w:r w:rsidRPr="00E26975">
                                <w:t xml:space="preserve"> name and phone number. After </w:t>
                              </w:r>
                              <w:r w:rsidR="00397F24">
                                <w:t>providing necessary</w:t>
                              </w:r>
                              <w:r w:rsidRPr="00E26975">
                                <w:t xml:space="preserve"> details customer can </w:t>
                              </w:r>
                              <w:r w:rsidR="00397F24">
                                <w:t>click on “Order now” button. I</w:t>
                              </w:r>
                              <w:r w:rsidRPr="00E26975">
                                <w:t>f the order is successfully added a toast me</w:t>
                              </w:r>
                              <w:r w:rsidR="00397F24">
                                <w:t>ssa</w:t>
                              </w:r>
                              <w:r w:rsidR="00527BC2">
                                <w:t>ge will appear saying” Ordered s</w:t>
                              </w:r>
                              <w:r w:rsidRPr="00E26975">
                                <w:t>uccessfully</w:t>
                              </w:r>
                              <w:r w:rsidR="00397F24">
                                <w:t>!</w:t>
                              </w:r>
                              <w:r w:rsidR="00527BC2">
                                <w:t>”</w:t>
                              </w:r>
                              <w:r w:rsidR="00397F24">
                                <w:t xml:space="preserve"> If not will receive an” Order Failed</w:t>
                              </w:r>
                              <w:r w:rsidRPr="00E26975">
                                <w:t>”.</w:t>
                              </w:r>
                            </w:p>
                          </w:txbxContent>
                        </wps:txbx>
                        <wps:bodyPr rot="0" vert="horz" wrap="square" lIns="91440" tIns="45720" rIns="91440" bIns="45720" anchor="t" anchorCtr="0">
                          <a:noAutofit/>
                        </wps:bodyPr>
                      </wps:wsp>
                      <pic:pic xmlns:pic="http://schemas.openxmlformats.org/drawingml/2006/picture">
                        <pic:nvPicPr>
                          <pic:cNvPr id="35" name="Picture 3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853440"/>
                            <a:ext cx="2179320" cy="4400550"/>
                          </a:xfrm>
                          <a:prstGeom prst="rect">
                            <a:avLst/>
                          </a:prstGeom>
                        </pic:spPr>
                      </pic:pic>
                      <wpg:grpSp>
                        <wpg:cNvPr id="39" name="Group 39"/>
                        <wpg:cNvGrpSpPr/>
                        <wpg:grpSpPr>
                          <a:xfrm>
                            <a:off x="2225040" y="853440"/>
                            <a:ext cx="5219700" cy="4400550"/>
                            <a:chOff x="0" y="0"/>
                            <a:chExt cx="5219700" cy="5197475"/>
                          </a:xfrm>
                        </wpg:grpSpPr>
                        <pic:pic xmlns:pic="http://schemas.openxmlformats.org/drawingml/2006/picture">
                          <pic:nvPicPr>
                            <pic:cNvPr id="36" name="Picture 3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219700" cy="2814955"/>
                            </a:xfrm>
                            <a:prstGeom prst="rect">
                              <a:avLst/>
                            </a:prstGeom>
                          </pic:spPr>
                        </pic:pic>
                        <pic:pic xmlns:pic="http://schemas.openxmlformats.org/drawingml/2006/picture">
                          <pic:nvPicPr>
                            <pic:cNvPr id="37" name="Picture 3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2727960"/>
                              <a:ext cx="5219700" cy="2469515"/>
                            </a:xfrm>
                            <a:prstGeom prst="rect">
                              <a:avLst/>
                            </a:prstGeom>
                          </pic:spPr>
                        </pic:pic>
                      </wpg:grpSp>
                      <pic:pic xmlns:pic="http://schemas.openxmlformats.org/drawingml/2006/picture">
                        <pic:nvPicPr>
                          <pic:cNvPr id="38" name="Picture 3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5349240"/>
                            <a:ext cx="7452360" cy="4366260"/>
                          </a:xfrm>
                          <a:prstGeom prst="rect">
                            <a:avLst/>
                          </a:prstGeom>
                        </pic:spPr>
                      </pic:pic>
                      <pic:pic xmlns:pic="http://schemas.openxmlformats.org/drawingml/2006/picture">
                        <pic:nvPicPr>
                          <pic:cNvPr id="40" name="Picture 40"/>
                          <pic:cNvPicPr>
                            <a:picLocks noChangeAspect="1"/>
                          </pic:cNvPicPr>
                        </pic:nvPicPr>
                        <pic:blipFill rotWithShape="1">
                          <a:blip r:embed="rId22">
                            <a:extLst>
                              <a:ext uri="{28A0092B-C50C-407E-A947-70E740481C1C}">
                                <a14:useLocalDpi xmlns:a14="http://schemas.microsoft.com/office/drawing/2010/main" val="0"/>
                              </a:ext>
                            </a:extLst>
                          </a:blip>
                          <a:srcRect r="45724"/>
                          <a:stretch/>
                        </pic:blipFill>
                        <pic:spPr bwMode="auto">
                          <a:xfrm>
                            <a:off x="5181600" y="5349240"/>
                            <a:ext cx="2263140" cy="222504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4C45AD99" id="Group 41" o:spid="_x0000_s1029" style="position:absolute;margin-left:-63.6pt;margin-top:-32.4pt;width:586.8pt;height:765pt;z-index:251715584" coordsize="74523,97155"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FNtaXJpdGhpa2EgQ2hhbmRy&#10;YXNlZ2FyAAAFkAMAAgAAABQAABCwkAQAAgAAABQAABDEkpEAAgAAAAMyMQAAkpIAAgAAAAMyMQAA&#10;6hwABwAACAwAAAikAAAAABzqAAAAC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PD94cGFja2V0&#10;IGVuZD0ndyc/Pv/bAEMABwUFBgUEBwYFBggHBwgKEQsKCQkKFQ8QDBEYFRoZGBUYFxseJyEbHSUd&#10;FxgiLiIlKCkrLCsaIC8zLyoyJyorKv/bAEMBBwgICgkKFAsLFCocGBwqKioqKioqKioqKioqKioq&#10;KioqKioqKioqKioqKioqKioqKioqKioqKioqKioqKioqKv/AABEIA1IEI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TbWlyaXRoaWthIENoYW5k&#10;cmFzZWdhcgAABZADAAIAAAAUAAAQsJAEAAIAAAAUAAAQxJKRAAIAAAADOTkAAJKSAAIAAAADOTkA&#10;AOocAAcAAAgMAAAIpA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Dw/eHBhY2tl&#10;dCBlbmQ9J3cnPz7/2wBDAAcFBQYFBAcGBQYIBwcIChELCgkJChUPEAwRGBUaGRgVGBcbHichGx0l&#10;HRcYIi4iJSgpKywrGiAvMy8qMicqKyr/2wBDAQcICAoJChQLCxQqHBgcKioqKioqKioqKioqKioq&#10;KioqKioqKioqKioqKioqKioqKioqKioqKioqKioqKioqKir/wAARCAGYA9Y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x6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lX/j0k/wB9f5NRQv8Ax6Sf76/y&#10;aigCKiiigBzfdX6f1NNqa2tLm+l8qzt5biQKW2RIWOB1OBURBViGBBBwQe1ACUUUUAFW9MuLW1v0&#10;nvoJbiOM7hHHIEJYdMnB4qpRTTs7oTV1Ys6jevqWp3N7KoV7iVpCq9ASc4qtRRS2G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BKv8Ax6Sf76/yaihf&#10;+PST/fX+TUUARUUUUAWLCdrbUIJVd02yKSUJzjPbFbHjDTZ7XxBe3UvkiK5uXeMJKpYAnI3Jncpw&#10;e4FZmkRwvqkJubuO0jjYSNJIrEcHOAFBJNLrd3Ff69fXdvnyp7h5E3DnBYkU3svn+gluyjRRRSG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Eq/8ekn++v8AJqKF/wCPST/fX+TUUAR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Sr/x6Sf76/yaiiigD//Z&#10;UEsDBAoAAAAAAAAAIQCJHB1U8+YAAPPmAAAUAAAAZHJzL21lZGlhL2ltYWdlMi5KUEf/2P/gABBK&#10;RklGAAEBAQBgAGAAAP/hERJFeGlmAABNTQAqAAAACAAEATsAAgAAABgAAAhKh2kABAAAAAEAAAhi&#10;nJ0AAQAAADAAABDa6hwABwAACAwAAAA+AAAAABzqAAAAC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U21pcml0aGlrYSBDaGFuZHJhc2Vn&#10;YXIAAAWQAwACAAAAFAAAELCQBAACAAAAFAAAEMSSkQACAAAAAzM1AACSkgACAAAAAzM1AADqHAAH&#10;AAAIDAAACKQAAAAAHOoAAAAI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8P3hwYWNrZXQgZW5k&#10;PSd3Jz8+/9sAQwAHBQUGBQQHBgUGCAcHCAoRCwoJCQoVDxAMERgVGhkYFRgXGx4nIRsdJR0XGCIu&#10;IiUoKSssKxogLzMvKjInKisq/9sAQwEHCAgKCQoUCwsUKhwYHCoqKioqKioqKioqKioqKioqKioq&#10;KioqKioqKioqKioqKioqKioqKioqKioqKioqKioq/8AAEQgB0gPY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8eooooAKKms7Se/vI7W1TfNK&#10;21Vzir13oUttaSXEN5Z3iQkCX7NKWMeTgE5A4zxkZFZyqQjLlb1HZsy6K2P+EZu/s2/zrbz/ACfP&#10;+yeZ+92Y3ZxjHTnGc47Vj0QqQn8LuFmFFFFaCCiiigAoqxZ20Vy0omu47YJEzqZATvI6KMDqar0r&#10;puwBRVq6sJbS0tLiRkKXaF0Ck5ADFefxFVaIyUldAFFFFM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CWL/Vz/AO4P/Qlooi/1c/8AuD/0JaKAIqKK&#10;KAHH/Vj6n+lNpx/1Y+p/pTaACiiigApx/wBWPqf6U2jJIxQAUUU543jIEispIBAYY4PQ0ANooooA&#10;ltVge6RbuV4oSfneNN7AewyM/nV3xBqMOq6xJc2yOsOxI08zG4hEC5OOMnFZtFHSwdbh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Sxf6uf/AHB/6EtFEX+rn/3B/wChLRQBFRRRQA4/6sfU/wBKbTj/AKsfU/0pt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Sxf6uf/AHB/6EtFEX+rn/3B/wChLRQBFRRRQA4/6sfU/wBKb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EsX+rn/3B/wCh&#10;LRRRQB//2VBLAwQKAAAAAAAAACEA0JAJclKuAQBSrgEAFAAAAGRycy9tZWRpYS9pbWFnZTEuSlBH&#10;/9j/4AAQSkZJRgABAQEAeAB4AAD/4TSMRXhpZgAATU0AKgAAAAgACAALAAIAAAAmAAAIegESAAMA&#10;AAABAAEAAAExAAIAAAAmAAAIoAEyAAIAAAAUAAAIxgE7AAIAAAAYAAAI2odpAAQAAAABAAAI8pyd&#10;AAEAAAAwAAARduocAAcAAAgMAAAAbgAAEaY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FdpbmRvd3MgUGhvdG8gRWRpdG9yIDEw&#10;LjAuMTAwMTEuMTYzODQAV2luZG93cyBQaG90byBFZGl0b3IgMTAuMC4xMDAxMS4xNjM4NAAyMDIx&#10;OjA5OjI0IDE4OjI5OjQzAFNtaXJpdGhpa2EgQ2hhbmRyYXNlZ2FyAAAGkAMAAgAAABQAABFMkAQA&#10;AgAAABQAABFgkpEAAgAAAAMyNAAAkpIAAgAAAAMyNAAAoAEAAwAAAAEAAQAA6hwABwAACAwAAAlA&#10;AAAAABzqAAAAC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8P3hwYWNrZXQgZW5kPSd3Jz8+/9sAQwADAgIDAgIDAwMDBAMDBAUIBQUEBAUKBwcG&#10;CAwKDAwLCgsLDQ4SEA0OEQ4LCxAWEBETFBUVFQwPFxgWFBgSFBUU/9sAQwEDBAQFBAUJBQUJFA0L&#10;DRQUFBQUFBQUFBQUFBQUFBQUFBQUFBQUFBQUFBQUFBQUFBQUFBQUFBQUFBQUFBQUFBQU/8AAEQgD&#10;YAGa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TbWlyaXRoaWthIENoYW5kcmFzZWdhcgAABZADAAIAAAAUAAAQsJAE&#10;AAIAAAAUAAAQxJKRAAIAAAADNjMAAJKSAAIAAAADNjMAAOocAAcAAAgMAAAIpAAAAAAc6gAAAAg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Dw/eHBhY2tldCBlbmQ9J3cnPz7/2wBDAAcFBQYFBAcG&#10;BQYIBwcIChELCgkJChUPEAwRGBUaGRgVGBcbHichGx0lHRcYIi4iJSgpKywrGiAvMy8qMicqKyr/&#10;2wBDAQcICAoJChQLCxQqHBgcKioqKioqKioqKioqKioqKioqKioqKioqKioqKioqKioqKioqKioq&#10;KioqKioqKioqKir/wAARCAFAAvo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&#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">
                <v:shape id="_x0000_s1030" type="#_x0000_t202" style="position:absolute;width:72294;height:7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14:paraId="49154329" w14:textId="776663ED" w:rsidR="00E26975" w:rsidRPr="00E26975" w:rsidRDefault="00E26975">
                        <w:r w:rsidRPr="00E26975">
                          <w:rPr>
                            <w:b/>
                            <w:sz w:val="22"/>
                            <w:szCs w:val="22"/>
                          </w:rPr>
                          <w:t>CREATE</w:t>
                        </w:r>
                        <w:r w:rsidRPr="00E26975">
                          <w:t xml:space="preserve">- </w:t>
                        </w:r>
                        <w:r w:rsidR="001B3A4F">
                          <w:t>Once the c</w:t>
                        </w:r>
                        <w:r w:rsidRPr="00E26975">
                          <w:t>ustomer</w:t>
                        </w:r>
                        <w:r w:rsidR="001B3A4F">
                          <w:t xml:space="preserve"> click on an </w:t>
                        </w:r>
                        <w:r w:rsidR="00AF3DF4">
                          <w:t xml:space="preserve">item </w:t>
                        </w:r>
                        <w:r w:rsidR="001B3A4F">
                          <w:t>the</w:t>
                        </w:r>
                        <w:r w:rsidR="00397F24">
                          <w:t xml:space="preserve">y </w:t>
                        </w:r>
                        <w:r w:rsidRPr="00E26975">
                          <w:t xml:space="preserve">will be directed to the page where </w:t>
                        </w:r>
                        <w:r w:rsidR="00AF3DF4">
                          <w:t xml:space="preserve">they </w:t>
                        </w:r>
                        <w:r w:rsidRPr="00E26975">
                          <w:t xml:space="preserve"> can choose the number </w:t>
                        </w:r>
                        <w:r w:rsidR="00AF3DF4">
                          <w:t xml:space="preserve">of items </w:t>
                        </w:r>
                        <w:r w:rsidR="00397F24">
                          <w:t>using the increment and decrement</w:t>
                        </w:r>
                        <w:r w:rsidR="00AF3DF4">
                          <w:t xml:space="preserve"> icons and</w:t>
                        </w:r>
                        <w:r w:rsidR="00397F24">
                          <w:t xml:space="preserve"> customers should provide</w:t>
                        </w:r>
                        <w:r w:rsidRPr="00E26975">
                          <w:t xml:space="preserve"> the</w:t>
                        </w:r>
                        <w:r w:rsidR="00397F24">
                          <w:t>ir</w:t>
                        </w:r>
                        <w:r w:rsidRPr="00E26975">
                          <w:t xml:space="preserve"> name and phone number. After </w:t>
                        </w:r>
                        <w:r w:rsidR="00397F24">
                          <w:t>providing necessary</w:t>
                        </w:r>
                        <w:r w:rsidRPr="00E26975">
                          <w:t xml:space="preserve"> details customer can </w:t>
                        </w:r>
                        <w:r w:rsidR="00397F24">
                          <w:t>click on “Order now” button. I</w:t>
                        </w:r>
                        <w:r w:rsidRPr="00E26975">
                          <w:t>f the order is successfully added a toast me</w:t>
                        </w:r>
                        <w:r w:rsidR="00397F24">
                          <w:t>ssa</w:t>
                        </w:r>
                        <w:r w:rsidR="00527BC2">
                          <w:t>ge will appear saying” Ordered s</w:t>
                        </w:r>
                        <w:r w:rsidRPr="00E26975">
                          <w:t>uccessfully</w:t>
                        </w:r>
                        <w:r w:rsidR="00397F24">
                          <w:t>!</w:t>
                        </w:r>
                        <w:r w:rsidR="00527BC2">
                          <w:t>”</w:t>
                        </w:r>
                        <w:r w:rsidR="00397F24">
                          <w:t xml:space="preserve"> If not will receive an” Order Failed</w:t>
                        </w:r>
                        <w:r w:rsidRPr="00E26975">
                          <w: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1" type="#_x0000_t75" style="position:absolute;top:8534;width:21793;height:44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">
                  <v:imagedata r:id="rId23" o:title=""/>
                  <v:path arrowok="t"/>
                </v:shape>
                <v:group id="Group 39" o:spid="_x0000_s1032" style="position:absolute;left:22250;top:8534;width:52197;height:44005" coordsize="52197,51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Picture 36" o:spid="_x0000_s1033" type="#_x0000_t75" style="position:absolute;width:52197;height:28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">
                    <v:imagedata r:id="rId24" o:title=""/>
                    <v:path arrowok="t"/>
                  </v:shape>
                  <v:shape id="Picture 37" o:spid="_x0000_s1034" type="#_x0000_t75" style="position:absolute;top:27279;width:52197;height:246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">
                    <v:imagedata r:id="rId25" o:title=""/>
                    <v:path arrowok="t"/>
                  </v:shape>
                </v:group>
                <v:shape id="Picture 38" o:spid="_x0000_s1035" type="#_x0000_t75" style="position:absolute;top:53492;width:74523;height:43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">
                  <v:imagedata r:id="rId26" o:title=""/>
                  <v:path arrowok="t"/>
                </v:shape>
                <v:shape id="Picture 40" o:spid="_x0000_s1036" type="#_x0000_t75" style="position:absolute;left:51816;top:53492;width:22631;height:22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">
                  <v:imagedata r:id="rId27" o:title="" cropright="29966f"/>
                  <v:path arrowok="t"/>
                </v:shape>
              </v:group>
            </w:pict>
          </mc:Fallback>
        </mc:AlternateContent>
      </w:r>
      <w:r w:rsidR="00E26975">
        <w:rPr>
          <w:color w:val="AEAAAA" w:themeColor="background2" w:themeShade="BF"/>
          <w:sz w:val="24"/>
        </w:rPr>
        <w:t xml:space="preserve">                                                            </w:t>
      </w:r>
    </w:p>
    <w:p w14:paraId="3BEF1C04" w14:textId="0864AB00" w:rsidR="00E26975" w:rsidRDefault="00E26975">
      <w:pPr>
        <w:rPr>
          <w:color w:val="AEAAAA" w:themeColor="background2" w:themeShade="BF"/>
          <w:sz w:val="24"/>
        </w:rPr>
      </w:pPr>
      <w:r>
        <w:rPr>
          <w:color w:val="AEAAAA" w:themeColor="background2" w:themeShade="BF"/>
          <w:sz w:val="24"/>
        </w:rPr>
        <w:br w:type="page"/>
      </w:r>
    </w:p>
    <w:p w14:paraId="7520568E" w14:textId="27EFD6E9" w:rsidR="00E26975" w:rsidRDefault="00037440" w:rsidP="00E26975">
      <w:pPr>
        <w:rPr>
          <w:color w:val="AEAAAA" w:themeColor="background2" w:themeShade="BF"/>
          <w:sz w:val="24"/>
        </w:rPr>
      </w:pPr>
      <w:r>
        <w:rPr>
          <w:noProof/>
          <w:color w:val="AEAAAA" w:themeColor="background2" w:themeShade="BF"/>
          <w:sz w:val="24"/>
        </w:rPr>
        <w:lastRenderedPageBreak/>
        <mc:AlternateContent>
          <mc:Choice Requires="wpg">
            <w:drawing>
              <wp:anchor distT="0" distB="0" distL="114300" distR="114300" simplePos="0" relativeHeight="251720704" behindDoc="0" locked="0" layoutInCell="1" allowOverlap="1" wp14:anchorId="37148329" wp14:editId="023CC601">
                <wp:simplePos x="0" y="0"/>
                <wp:positionH relativeFrom="column">
                  <wp:posOffset>-719667</wp:posOffset>
                </wp:positionH>
                <wp:positionV relativeFrom="paragraph">
                  <wp:posOffset>-609600</wp:posOffset>
                </wp:positionV>
                <wp:extent cx="7449820" cy="9921875"/>
                <wp:effectExtent l="0" t="0" r="0" b="3175"/>
                <wp:wrapNone/>
                <wp:docPr id="54" name="Group 54"/>
                <wp:cNvGraphicFramePr/>
                <a:graphic xmlns:a="http://schemas.openxmlformats.org/drawingml/2006/main">
                  <a:graphicData uri="http://schemas.microsoft.com/office/word/2010/wordprocessingGroup">
                    <wpg:wgp>
                      <wpg:cNvGrpSpPr/>
                      <wpg:grpSpPr>
                        <a:xfrm>
                          <a:off x="0" y="0"/>
                          <a:ext cx="7449820" cy="9921875"/>
                          <a:chOff x="0" y="0"/>
                          <a:chExt cx="7449820" cy="9921875"/>
                        </a:xfrm>
                      </wpg:grpSpPr>
                      <wps:wsp>
                        <wps:cNvPr id="23" name="Text Box 2"/>
                        <wps:cNvSpPr txBox="1">
                          <a:spLocks noChangeArrowheads="1"/>
                        </wps:cNvSpPr>
                        <wps:spPr bwMode="auto">
                          <a:xfrm>
                            <a:off x="0" y="0"/>
                            <a:ext cx="7296150" cy="468086"/>
                          </a:xfrm>
                          <a:prstGeom prst="rect">
                            <a:avLst/>
                          </a:prstGeom>
                          <a:solidFill>
                            <a:srgbClr val="FFFFFF"/>
                          </a:solidFill>
                          <a:ln w="9525">
                            <a:solidFill>
                              <a:srgbClr val="000000"/>
                            </a:solidFill>
                            <a:miter lim="800000"/>
                            <a:headEnd/>
                            <a:tailEnd/>
                          </a:ln>
                        </wps:spPr>
                        <wps:txbx>
                          <w:txbxContent>
                            <w:p w14:paraId="4C7095BB" w14:textId="42C40BBF" w:rsidR="00E26975" w:rsidRDefault="00E26975" w:rsidP="00E26975">
                              <w:pPr>
                                <w:rPr>
                                  <w:sz w:val="24"/>
                                  <w:szCs w:val="24"/>
                                </w:rPr>
                              </w:pPr>
                              <w:r w:rsidRPr="00E26975">
                                <w:rPr>
                                  <w:b/>
                                  <w:sz w:val="22"/>
                                  <w:szCs w:val="22"/>
                                </w:rPr>
                                <w:t>VIEW</w:t>
                              </w:r>
                              <w:r>
                                <w:t>-</w:t>
                              </w:r>
                              <w:r w:rsidRPr="00E26975">
                                <w:rPr>
                                  <w:sz w:val="24"/>
                                  <w:szCs w:val="24"/>
                                </w:rPr>
                                <w:t xml:space="preserve"> </w:t>
                              </w:r>
                              <w:r w:rsidRPr="00E26975">
                                <w:t xml:space="preserve">After </w:t>
                              </w:r>
                              <w:r w:rsidR="00350A78">
                                <w:t xml:space="preserve">selecting the items customer can </w:t>
                              </w:r>
                              <w:r w:rsidRPr="00E26975">
                                <w:t>view the</w:t>
                              </w:r>
                              <w:r w:rsidR="00350A78">
                                <w:t>m by clicking the “My Orders” option.</w:t>
                              </w:r>
                              <w:r w:rsidRPr="00E26975">
                                <w:t xml:space="preserve"> In case if the customer wants to UPDATE or DELETE the orders, </w:t>
                              </w:r>
                              <w:r w:rsidR="00350A78">
                                <w:t xml:space="preserve">they </w:t>
                              </w:r>
                              <w:r w:rsidRPr="00E26975">
                                <w:t xml:space="preserve">have to click on the </w:t>
                              </w:r>
                              <w:r w:rsidR="00350A78">
                                <w:t>item</w:t>
                              </w:r>
                              <w:r w:rsidRPr="00E26975">
                                <w:t xml:space="preserve"> that </w:t>
                              </w:r>
                              <w:r w:rsidR="00350A78">
                                <w:t>is</w:t>
                              </w:r>
                              <w:r w:rsidRPr="00E26975">
                                <w:t xml:space="preserve"> been displayed in </w:t>
                              </w:r>
                              <w:r w:rsidRPr="00F12414">
                                <w:t>the “My Orders” page</w:t>
                              </w:r>
                              <w:r>
                                <w:rPr>
                                  <w:sz w:val="24"/>
                                  <w:szCs w:val="24"/>
                                </w:rPr>
                                <w:t>.</w:t>
                              </w:r>
                            </w:p>
                            <w:p w14:paraId="162D0439" w14:textId="77777777" w:rsidR="00E26975" w:rsidRPr="00D41471" w:rsidRDefault="00E26975" w:rsidP="00E26975">
                              <w:pPr>
                                <w:rPr>
                                  <w:sz w:val="24"/>
                                  <w:szCs w:val="24"/>
                                </w:rPr>
                              </w:pPr>
                              <w:r w:rsidRPr="00D41471">
                                <w:rPr>
                                  <w:sz w:val="24"/>
                                  <w:szCs w:val="24"/>
                                </w:rPr>
                                <w:t xml:space="preserve"> </w:t>
                              </w:r>
                            </w:p>
                            <w:p w14:paraId="6455954C" w14:textId="376F85E6" w:rsidR="00E26975" w:rsidRDefault="00E26975"/>
                          </w:txbxContent>
                        </wps:txbx>
                        <wps:bodyPr rot="0" vert="horz" wrap="square" lIns="91440" tIns="45720" rIns="91440" bIns="45720" anchor="t" anchorCtr="0">
                          <a:noAutofit/>
                        </wps:bodyPr>
                      </wps:wsp>
                      <wps:wsp>
                        <wps:cNvPr id="294" name="Text Box 2"/>
                        <wps:cNvSpPr txBox="1">
                          <a:spLocks noChangeArrowheads="1"/>
                        </wps:cNvSpPr>
                        <wps:spPr bwMode="auto">
                          <a:xfrm>
                            <a:off x="0" y="4953000"/>
                            <a:ext cx="7296150" cy="598170"/>
                          </a:xfrm>
                          <a:prstGeom prst="rect">
                            <a:avLst/>
                          </a:prstGeom>
                          <a:solidFill>
                            <a:srgbClr val="FFFFFF"/>
                          </a:solidFill>
                          <a:ln w="9525">
                            <a:solidFill>
                              <a:srgbClr val="000000"/>
                            </a:solidFill>
                            <a:miter lim="800000"/>
                            <a:headEnd/>
                            <a:tailEnd/>
                          </a:ln>
                        </wps:spPr>
                        <wps:txbx>
                          <w:txbxContent>
                            <w:p w14:paraId="4D4D4D49" w14:textId="36D2C506" w:rsidR="00E26975" w:rsidRPr="00E26975" w:rsidRDefault="00E26975" w:rsidP="00E26975">
                              <w:r>
                                <w:rPr>
                                  <w:b/>
                                  <w:sz w:val="22"/>
                                  <w:szCs w:val="22"/>
                                </w:rPr>
                                <w:t>UPDATE-</w:t>
                              </w:r>
                              <w:r w:rsidRPr="00E26975">
                                <w:rPr>
                                  <w:sz w:val="24"/>
                                  <w:szCs w:val="24"/>
                                </w:rPr>
                                <w:t xml:space="preserve"> </w:t>
                              </w:r>
                              <w:r w:rsidR="00F12414">
                                <w:t>When customer click</w:t>
                              </w:r>
                              <w:r w:rsidR="00AF3DF4">
                                <w:t xml:space="preserve"> an item in</w:t>
                              </w:r>
                              <w:r w:rsidR="00F12414">
                                <w:t xml:space="preserve"> the “My Orders”</w:t>
                              </w:r>
                              <w:r w:rsidR="00AF3DF4">
                                <w:t xml:space="preserve"> page</w:t>
                              </w:r>
                              <w:r w:rsidR="00F12414">
                                <w:t xml:space="preserve"> they will be directed to the </w:t>
                              </w:r>
                              <w:r w:rsidR="00ED72B2">
                                <w:t xml:space="preserve">item </w:t>
                              </w:r>
                              <w:bookmarkStart w:id="0" w:name="_GoBack"/>
                              <w:bookmarkEnd w:id="0"/>
                              <w:r w:rsidR="00AF3DF4">
                                <w:t>edit</w:t>
                              </w:r>
                              <w:r w:rsidR="00F12414">
                                <w:t xml:space="preserve"> page and there they can update their details and after </w:t>
                              </w:r>
                              <w:r w:rsidRPr="00E26975">
                                <w:t>u</w:t>
                              </w:r>
                              <w:r w:rsidR="00F12414">
                                <w:t xml:space="preserve">pdating </w:t>
                              </w:r>
                              <w:r w:rsidRPr="00E26975">
                                <w:t>the</w:t>
                              </w:r>
                              <w:r w:rsidR="00F12414">
                                <w:t>y</w:t>
                              </w:r>
                              <w:r w:rsidRPr="00E26975">
                                <w:t xml:space="preserve"> needs to click on the “Update Order” button and if the order is updated successfully a toast message will appear saying “</w:t>
                              </w:r>
                              <w:r w:rsidR="00F12414">
                                <w:t>U</w:t>
                              </w:r>
                              <w:r w:rsidRPr="00E26975">
                                <w:t>pdated successfully”.</w:t>
                              </w:r>
                              <w:r w:rsidR="00F55206">
                                <w:t xml:space="preserve"> Else display</w:t>
                              </w:r>
                              <w:r w:rsidRPr="00E26975">
                                <w:t xml:space="preserve"> “</w:t>
                              </w:r>
                              <w:r w:rsidR="00F12414">
                                <w:t>Update Failed</w:t>
                              </w:r>
                              <w:r w:rsidRPr="00E26975">
                                <w:t>”.</w:t>
                              </w:r>
                            </w:p>
                          </w:txbxContent>
                        </wps:txbx>
                        <wps:bodyPr rot="0" vert="horz" wrap="square" lIns="91440" tIns="45720" rIns="91440" bIns="45720" anchor="t" anchorCtr="0">
                          <a:noAutofit/>
                        </wps:bodyPr>
                      </wps:wsp>
                      <pic:pic xmlns:pic="http://schemas.openxmlformats.org/drawingml/2006/picture">
                        <pic:nvPicPr>
                          <pic:cNvPr id="42" name="Picture 4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516467"/>
                            <a:ext cx="2179320" cy="4419600"/>
                          </a:xfrm>
                          <a:prstGeom prst="rect">
                            <a:avLst/>
                          </a:prstGeom>
                        </pic:spPr>
                      </pic:pic>
                      <pic:pic xmlns:pic="http://schemas.openxmlformats.org/drawingml/2006/picture">
                        <pic:nvPicPr>
                          <pic:cNvPr id="44" name="Picture 44"/>
                          <pic:cNvPicPr>
                            <a:picLocks noChangeAspect="1"/>
                          </pic:cNvPicPr>
                        </pic:nvPicPr>
                        <pic:blipFill rotWithShape="1">
                          <a:blip r:embed="rId29">
                            <a:extLst>
                              <a:ext uri="{28A0092B-C50C-407E-A947-70E740481C1C}">
                                <a14:useLocalDpi xmlns:a14="http://schemas.microsoft.com/office/drawing/2010/main" val="0"/>
                              </a:ext>
                            </a:extLst>
                          </a:blip>
                          <a:srcRect r="10214"/>
                          <a:stretch/>
                        </pic:blipFill>
                        <pic:spPr>
                          <a:xfrm>
                            <a:off x="2209800" y="609600"/>
                            <a:ext cx="5240019" cy="3962400"/>
                          </a:xfrm>
                          <a:prstGeom prst="rect">
                            <a:avLst/>
                          </a:prstGeom>
                        </pic:spPr>
                      </pic:pic>
                      <pic:pic xmlns:pic="http://schemas.openxmlformats.org/drawingml/2006/picture">
                        <pic:nvPicPr>
                          <pic:cNvPr id="45" name="Picture 4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5600700"/>
                            <a:ext cx="2068195" cy="4321175"/>
                          </a:xfrm>
                          <a:prstGeom prst="rect">
                            <a:avLst/>
                          </a:prstGeom>
                        </pic:spPr>
                      </pic:pic>
                      <pic:pic xmlns:pic="http://schemas.openxmlformats.org/drawingml/2006/picture">
                        <pic:nvPicPr>
                          <pic:cNvPr id="46" name="Picture 46"/>
                          <pic:cNvPicPr>
                            <a:picLocks noChangeAspect="1"/>
                          </pic:cNvPicPr>
                        </pic:nvPicPr>
                        <pic:blipFill rotWithShape="1">
                          <a:blip r:embed="rId31">
                            <a:extLst>
                              <a:ext uri="{28A0092B-C50C-407E-A947-70E740481C1C}">
                                <a14:useLocalDpi xmlns:a14="http://schemas.microsoft.com/office/drawing/2010/main" val="0"/>
                              </a:ext>
                            </a:extLst>
                          </a:blip>
                          <a:srcRect l="3932" r="2055"/>
                          <a:stretch/>
                        </pic:blipFill>
                        <pic:spPr bwMode="auto">
                          <a:xfrm>
                            <a:off x="2171700" y="5715000"/>
                            <a:ext cx="5278120" cy="39839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37148329" id="Group 54" o:spid="_x0000_s1037" style="position:absolute;margin-left:-56.65pt;margin-top:-48pt;width:586.6pt;height:781.25pt;z-index:251720704" coordsize="74498,99218"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FNtaXJpdGhpa2EgQ2hhbmRyYXNlZ2FyAAAFkAMAAgAAABQAABCwkAQA&#10;AgAAABQAABDEkpEAAgAAAAM2MgAAkpIAAgAAAAM2MgAA6hwABwAACAwAAAikAAAAABzqAAAAC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PD94cGFja2V0IGVuZD0ndyc/Pv/bAEMABwUFBgUEBwYF&#10;BggHBwgKEQsKCQkKFQ8QDBEYFRoZGBUYFxseJyEbHSUdFxgiLiIlKCkrLCsaIC8zLyoyJyorKv/b&#10;AEMBBwgICgkKFAsLFCocGBwqKioqKioqKioqKioqKioqKioqKioqKioqKioqKioqKioqKioqKioq&#10;KioqKioqKioqKv/AABEIA1AEn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S3P/H3N/vt/Ooqluf+Pub/AH2/nQBFRRRQAUUUUAFFFFAB&#10;RRRQAUUUUAFFFFABRRRQAUUUUAFFFFABRRRQAUUUUAFFFFABRRRQAUUUUAFFFFABTk+9+B/lTacn&#10;3vwP8qAG0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luf+Pub/AH2/nUVS3P8Ax9zf77fzoAiooooA&#10;KKKKACiiigAooooAKKKKACiiigAooooAKKKKACiiigAooooAKKKKACiiigAooooAKKKKACiiigAo&#10;oooAuT6VeW+nQ38kQ+yzHCSI6sM4zg4Pyn2OKp10mkWyXvg2/gmuYrJBeRP58+djHa42fKCc856d&#10;q5x1CuyhgwBxuHQ+9N6MS1QlFFFIY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U21pcml0aGlrYSBD&#10;aGFuZHJhc2VnYXIAAAWQAwACAAAAFAAAELCQBAACAAAAFAAAEMSSkQACAAAAAzIzAACSkgACAAAA&#10;AzIzAADqHAAHAAAIDAAACKQAAAAAHOoAAAA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8P3hw&#10;YWNrZXQgZW5kPSd3Jz8+/9sAQwAHBQUGBQQHBgUGCAcHCAoRCwoJCQoVDxAMERgVGhkYFRgXGx4n&#10;IRsdJR0XGCIuIiUoKSssKxogLzMvKjInKisq/9sAQwEHCAgKCQoUCwsUKhwYHCoqKioqKioqKioq&#10;KioqKioqKioqKioqKioqKioqKioqKioqKioqKioqKioqKioqKioq/8AAEQgB7ATQ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Sxf6uf/cH/oS1FUsX+rn/ANwf+hLQBFRRRQAUUUUAFFFFABRRRQAUUUUA&#10;FFFFABRRRQAUUUUAFFFFABRRRQAUUUUAFFFFABRRRQAUUUUAFFFFABRRRQAU4/6sfU/0ptOP+rH1&#10;P9KAG0UUUAFFFFADj/qx9T/Sm1LbW0l5cpBDt8yQ4Xe4QfmSAPxp15ZXGn3klreRGKaM4ZD270AQ&#10;UUUUAFS2sqQXSSzQJcIpyYpCQrexwQf1qKigC3qmpTatqD3dwqKzBVCRjCqoAAAHoABVS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pYv9XP8A7g/9CWoqli/1c/8A&#10;uD/0JaAIqKKKACiiigAooooAKKKKACiiigAooooAKKKKACiiigAooooAKKKKACiiigAooooAKKKK&#10;ACiiigAooooAKKKKACnH/Vj6n+lNpx/1Y+p/pQA2iiigAooooAK6bxdaxtcRXpu4Ule2gBsm3ean&#10;7tRzgbe2eueelc9arA90i3crxQk/O8ab2A9hkZ/OrviDUYdV1iS5tkdYdiRp5mNxCIFyccZOKfQX&#10;2jNooopD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qWL/AFc/+4P/AEJaiqWL/Vz/AO4P/QloAiooooAKKKKACiiigAooooAK&#10;KKKACiiigAooooAKKKKACiiigAooooAKKKKACiiigAooooAKKKKACiiigAooooAKltYVuLpIpJ47&#10;dWODLJnavucAn9KiooA1vE17b3+uyTWchliWOOMSbSu8qiqSAeQMismiigPI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pYv9XP/uD/&#10;ANCWoqli/wBXP/uD/wBCWgCK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qWL/Vz/AO4P/QlqKpYv9XP/ALg/&#10;9CWgCKiiigAooooAKKKKACiiigAooooAKKKKACiiigAooooAKKKKACiiigAooooAKKKKACiiigAo&#10;oooAKKKKACiiigD/2VBLAwQKAAAAAAAAACEAblKTFQsHAQALBwEAFAAAAGRycy9tZWRpYS9pbWFn&#10;ZTEuSlBH/9j/4AAQSkZJRgABAQEAeAB4AAD/4RESRXhpZgAATU0AKgAAAAgABAE7AAIAAAAYAAAI&#10;SodpAAQAAAABAAAIYpydAAEAAAAwAAAQ2uocAAcAAAgMAAAAPgAAAAAc6gAAAAg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FNtaXJpdGhp&#10;a2EgQ2hhbmRyYXNlZ2FyAAAFkAMAAgAAABQAABCwkAQAAgAAABQAABDEkpEAAgAAAAMyOQAAkpIA&#10;AgAAAAMyOQAA6hwABwAACAwAAAik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PD94cGFja2V0IGVuZD0ndyc/Pv/bAEMABwUFBgUEBwYFBggHBwgKEQsKCQkKFQ8QDBEYFRoZGBUY&#10;FxseJyEbHSUdFxgiLiIlKCkrLCsaIC8zLyoyJyorKv/bAEMBBwgICgkKFAsLFCocGBwqKioqKioq&#10;KioqKioqKioqKioqKioqKioqKioqKioqKioqKioqKioqKioqKioqKioqKv/AABEIA2YBn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Fdp&#10;bmRvd3MgUGhvdG8gRWRpdG9yIDEwLjAuMTAwMTEuMTYzODQAV2luZG93cyBQaG90byBFZGl0b3Ig&#10;MTAuMC4xMDAxMS4xNjM4NAAyMDIxOjA5OjI0IDE4OjQyOjAwAFNtaXJpdGhpa2EgQ2hhbmRyYXNl&#10;Z2FyAAAGkAMAAgAAABQAABFMkAQAAgAAABQAABFgkpEAAgAAAAMzMAAAkpIAAgAAAAMzMAAAoAEA&#10;AwAAAAEAAQAA6hwABwAACAwAAAlAAAAAABzqAAAAC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PD94cGFja2V0IGVuZD0ndyc/Pv/bAEMAAwICAwIC&#10;AwMDAwQDAwQFCAUFBAQFCgcHBggMCgwMCwoLCw0OEhANDhEOCwsQFhARExQVFRUMDxcYFhQYEhQV&#10;FP/bAEMBAwQEBQQFCQUFCRQNCw0UFBQUFBQUFBQUFBQUFBQUFBQUFBQUFBQUFBQUFBQUFBQUFBQU&#10;FBQUFBQUFBQUFBQUFP/AABEIA14BlQ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">
                <v:shape id="_x0000_s1038" type="#_x0000_t202" style="position:absolute;width:72961;height:4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dgc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">
                  <v:textbox>
                    <w:txbxContent>
                      <w:p w14:paraId="4C7095BB" w14:textId="42C40BBF" w:rsidR="00E26975" w:rsidRDefault="00E26975" w:rsidP="00E26975">
                        <w:pPr>
                          <w:rPr>
                            <w:sz w:val="24"/>
                            <w:szCs w:val="24"/>
                          </w:rPr>
                        </w:pPr>
                        <w:r w:rsidRPr="00E26975">
                          <w:rPr>
                            <w:b/>
                            <w:sz w:val="22"/>
                            <w:szCs w:val="22"/>
                          </w:rPr>
                          <w:t>VIEW</w:t>
                        </w:r>
                        <w:r>
                          <w:t>-</w:t>
                        </w:r>
                        <w:r w:rsidRPr="00E26975">
                          <w:rPr>
                            <w:sz w:val="24"/>
                            <w:szCs w:val="24"/>
                          </w:rPr>
                          <w:t xml:space="preserve"> </w:t>
                        </w:r>
                        <w:r w:rsidRPr="00E26975">
                          <w:t xml:space="preserve">After </w:t>
                        </w:r>
                        <w:r w:rsidR="00350A78">
                          <w:t xml:space="preserve">selecting the items customer can </w:t>
                        </w:r>
                        <w:r w:rsidRPr="00E26975">
                          <w:t>view the</w:t>
                        </w:r>
                        <w:r w:rsidR="00350A78">
                          <w:t>m by clicking the “My Orders” option.</w:t>
                        </w:r>
                        <w:r w:rsidRPr="00E26975">
                          <w:t xml:space="preserve"> In case if the customer wants to UPDATE or DELETE the orders, </w:t>
                        </w:r>
                        <w:r w:rsidR="00350A78">
                          <w:t xml:space="preserve">they </w:t>
                        </w:r>
                        <w:r w:rsidRPr="00E26975">
                          <w:t xml:space="preserve">have to click on the </w:t>
                        </w:r>
                        <w:r w:rsidR="00350A78">
                          <w:t>item</w:t>
                        </w:r>
                        <w:r w:rsidRPr="00E26975">
                          <w:t xml:space="preserve"> that </w:t>
                        </w:r>
                        <w:r w:rsidR="00350A78">
                          <w:t>is</w:t>
                        </w:r>
                        <w:r w:rsidRPr="00E26975">
                          <w:t xml:space="preserve"> been displayed in </w:t>
                        </w:r>
                        <w:r w:rsidRPr="00F12414">
                          <w:t>the “My Orders” page</w:t>
                        </w:r>
                        <w:r>
                          <w:rPr>
                            <w:sz w:val="24"/>
                            <w:szCs w:val="24"/>
                          </w:rPr>
                          <w:t>.</w:t>
                        </w:r>
                      </w:p>
                      <w:p w14:paraId="162D0439" w14:textId="77777777" w:rsidR="00E26975" w:rsidRPr="00D41471" w:rsidRDefault="00E26975" w:rsidP="00E26975">
                        <w:pPr>
                          <w:rPr>
                            <w:sz w:val="24"/>
                            <w:szCs w:val="24"/>
                          </w:rPr>
                        </w:pPr>
                        <w:r w:rsidRPr="00D41471">
                          <w:rPr>
                            <w:sz w:val="24"/>
                            <w:szCs w:val="24"/>
                          </w:rPr>
                          <w:t xml:space="preserve"> </w:t>
                        </w:r>
                      </w:p>
                      <w:p w14:paraId="6455954C" w14:textId="376F85E6" w:rsidR="00E26975" w:rsidRDefault="00E26975"/>
                    </w:txbxContent>
                  </v:textbox>
                </v:shape>
                <v:shape id="_x0000_s1039" type="#_x0000_t202" style="position:absolute;top:49530;width:72961;height:5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">
                  <v:textbox>
                    <w:txbxContent>
                      <w:p w14:paraId="4D4D4D49" w14:textId="36D2C506" w:rsidR="00E26975" w:rsidRPr="00E26975" w:rsidRDefault="00E26975" w:rsidP="00E26975">
                        <w:r>
                          <w:rPr>
                            <w:b/>
                            <w:sz w:val="22"/>
                            <w:szCs w:val="22"/>
                          </w:rPr>
                          <w:t>UPDATE-</w:t>
                        </w:r>
                        <w:r w:rsidRPr="00E26975">
                          <w:rPr>
                            <w:sz w:val="24"/>
                            <w:szCs w:val="24"/>
                          </w:rPr>
                          <w:t xml:space="preserve"> </w:t>
                        </w:r>
                        <w:r w:rsidR="00F12414">
                          <w:t>When customer click</w:t>
                        </w:r>
                        <w:r w:rsidR="00AF3DF4">
                          <w:t xml:space="preserve"> an item in</w:t>
                        </w:r>
                        <w:r w:rsidR="00F12414">
                          <w:t xml:space="preserve"> the “My Orders”</w:t>
                        </w:r>
                        <w:r w:rsidR="00AF3DF4">
                          <w:t xml:space="preserve"> page</w:t>
                        </w:r>
                        <w:r w:rsidR="00F12414">
                          <w:t xml:space="preserve"> they will be directed to the </w:t>
                        </w:r>
                        <w:r w:rsidR="00ED72B2">
                          <w:t xml:space="preserve">item </w:t>
                        </w:r>
                        <w:bookmarkStart w:id="1" w:name="_GoBack"/>
                        <w:bookmarkEnd w:id="1"/>
                        <w:r w:rsidR="00AF3DF4">
                          <w:t>edit</w:t>
                        </w:r>
                        <w:r w:rsidR="00F12414">
                          <w:t xml:space="preserve"> page and there they can update their details and after </w:t>
                        </w:r>
                        <w:r w:rsidRPr="00E26975">
                          <w:t>u</w:t>
                        </w:r>
                        <w:r w:rsidR="00F12414">
                          <w:t xml:space="preserve">pdating </w:t>
                        </w:r>
                        <w:r w:rsidRPr="00E26975">
                          <w:t>the</w:t>
                        </w:r>
                        <w:r w:rsidR="00F12414">
                          <w:t>y</w:t>
                        </w:r>
                        <w:r w:rsidRPr="00E26975">
                          <w:t xml:space="preserve"> needs to click on the “Update Order” button and if the order is updated successfully a toast message will appear saying “</w:t>
                        </w:r>
                        <w:r w:rsidR="00F12414">
                          <w:t>U</w:t>
                        </w:r>
                        <w:r w:rsidRPr="00E26975">
                          <w:t>pdated successfully”.</w:t>
                        </w:r>
                        <w:r w:rsidR="00F55206">
                          <w:t xml:space="preserve"> Else display</w:t>
                        </w:r>
                        <w:r w:rsidRPr="00E26975">
                          <w:t xml:space="preserve"> “</w:t>
                        </w:r>
                        <w:r w:rsidR="00F12414">
                          <w:t>Update Failed</w:t>
                        </w:r>
                        <w:r w:rsidRPr="00E26975">
                          <w:t>”.</w:t>
                        </w:r>
                      </w:p>
                    </w:txbxContent>
                  </v:textbox>
                </v:shape>
                <v:shape id="Picture 42" o:spid="_x0000_s1040" type="#_x0000_t75" style="position:absolute;top:5164;width:21793;height:44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">
                  <v:imagedata r:id="rId32" o:title=""/>
                  <v:path arrowok="t"/>
                </v:shape>
                <v:shape id="Picture 44" o:spid="_x0000_s1041" type="#_x0000_t75" style="position:absolute;left:22098;top:6096;width:52400;height:39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">
                  <v:imagedata r:id="rId33" o:title="" cropright="6694f"/>
                  <v:path arrowok="t"/>
                </v:shape>
                <v:shape id="Picture 45" o:spid="_x0000_s1042" type="#_x0000_t75" style="position:absolute;top:56007;width:20681;height:43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">
                  <v:imagedata r:id="rId34" o:title=""/>
                  <v:path arrowok="t"/>
                </v:shape>
                <v:shape id="Picture 46" o:spid="_x0000_s1043" type="#_x0000_t75" style="position:absolute;left:21717;top:57150;width:52781;height:39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">
                  <v:imagedata r:id="rId35" o:title="" cropleft="2577f" cropright="1347f"/>
                  <v:path arrowok="t"/>
                </v:shape>
              </v:group>
            </w:pict>
          </mc:Fallback>
        </mc:AlternateContent>
      </w:r>
    </w:p>
    <w:p w14:paraId="30C55136" w14:textId="77777777" w:rsidR="00F55206" w:rsidRDefault="00F55206">
      <w:pPr>
        <w:rPr>
          <w:noProof/>
        </w:rPr>
      </w:pPr>
    </w:p>
    <w:p w14:paraId="0D5AE483" w14:textId="628366F0" w:rsidR="00E26975" w:rsidRDefault="00E26975">
      <w:pPr>
        <w:rPr>
          <w:color w:val="AEAAAA" w:themeColor="background2" w:themeShade="BF"/>
          <w:sz w:val="24"/>
        </w:rPr>
      </w:pPr>
      <w:r w:rsidRPr="00E26975">
        <w:rPr>
          <w:noProof/>
          <w:color w:val="AEAAAA" w:themeColor="background2" w:themeShade="BF"/>
          <w:sz w:val="24"/>
        </w:rPr>
        <mc:AlternateContent>
          <mc:Choice Requires="wps">
            <w:drawing>
              <wp:anchor distT="0" distB="0" distL="114300" distR="114300" simplePos="0" relativeHeight="251680768" behindDoc="0" locked="0" layoutInCell="1" allowOverlap="1" wp14:anchorId="5B9C1AE7" wp14:editId="12399701">
                <wp:simplePos x="0" y="0"/>
                <wp:positionH relativeFrom="column">
                  <wp:posOffset>-7204075</wp:posOffset>
                </wp:positionH>
                <wp:positionV relativeFrom="paragraph">
                  <wp:posOffset>3478530</wp:posOffset>
                </wp:positionV>
                <wp:extent cx="2374265" cy="1403985"/>
                <wp:effectExtent l="0" t="0" r="22860" b="1143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solidFill>
                            <a:srgbClr val="000000"/>
                          </a:solidFill>
                          <a:miter lim="800000"/>
                          <a:headEnd/>
                          <a:tailEnd/>
                        </a:ln>
                      </wps:spPr>
                      <wps:txbx>
                        <w:txbxContent>
                          <w:p w14:paraId="3D9A2239" w14:textId="50F29C9A" w:rsidR="00E26975" w:rsidRDefault="00E26975" w:rsidP="00E26975">
                            <w:r>
                              <w:t>UPDAT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B9C1AE7" id="_x0000_s1044" type="#_x0000_t202" style="position:absolute;margin-left:-567.25pt;margin-top:273.9pt;width:186.95pt;height:110.55pt;z-index:25168076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">
                <v:textbox style="mso-fit-shape-to-text:t">
                  <w:txbxContent>
                    <w:p w14:paraId="3D9A2239" w14:textId="50F29C9A" w:rsidR="00E26975" w:rsidRDefault="00E26975" w:rsidP="00E26975">
                      <w:r>
                        <w:t>UPDATE</w:t>
                      </w:r>
                    </w:p>
                  </w:txbxContent>
                </v:textbox>
              </v:shape>
            </w:pict>
          </mc:Fallback>
        </mc:AlternateContent>
      </w:r>
      <w:r>
        <w:rPr>
          <w:color w:val="AEAAAA" w:themeColor="background2" w:themeShade="BF"/>
          <w:sz w:val="24"/>
        </w:rPr>
        <w:br w:type="page"/>
      </w:r>
    </w:p>
    <w:p w14:paraId="18DA9519" w14:textId="043A2498" w:rsidR="009B11A8" w:rsidRDefault="00037440" w:rsidP="00E26975">
      <w:pPr>
        <w:rPr>
          <w:noProof/>
          <w:color w:val="AEAAAA" w:themeColor="background2" w:themeShade="BF"/>
          <w:sz w:val="24"/>
        </w:rPr>
      </w:pPr>
      <w:r>
        <w:rPr>
          <w:noProof/>
          <w:color w:val="AEAAAA" w:themeColor="background2" w:themeShade="BF"/>
          <w:sz w:val="24"/>
        </w:rPr>
        <w:lastRenderedPageBreak/>
        <mc:AlternateContent>
          <mc:Choice Requires="wpg">
            <w:drawing>
              <wp:anchor distT="0" distB="0" distL="114300" distR="114300" simplePos="0" relativeHeight="251726848" behindDoc="0" locked="0" layoutInCell="1" allowOverlap="1" wp14:anchorId="459A8FBE" wp14:editId="77812459">
                <wp:simplePos x="0" y="0"/>
                <wp:positionH relativeFrom="column">
                  <wp:posOffset>-723900</wp:posOffset>
                </wp:positionH>
                <wp:positionV relativeFrom="paragraph">
                  <wp:posOffset>-342900</wp:posOffset>
                </wp:positionV>
                <wp:extent cx="7499985" cy="9530443"/>
                <wp:effectExtent l="0" t="0" r="5715" b="13970"/>
                <wp:wrapNone/>
                <wp:docPr id="55" name="Group 55"/>
                <wp:cNvGraphicFramePr/>
                <a:graphic xmlns:a="http://schemas.openxmlformats.org/drawingml/2006/main">
                  <a:graphicData uri="http://schemas.microsoft.com/office/word/2010/wordprocessingGroup">
                    <wpg:wgp>
                      <wpg:cNvGrpSpPr/>
                      <wpg:grpSpPr>
                        <a:xfrm>
                          <a:off x="0" y="0"/>
                          <a:ext cx="7499985" cy="9530443"/>
                          <a:chOff x="0" y="0"/>
                          <a:chExt cx="7499985" cy="9530443"/>
                        </a:xfrm>
                      </wpg:grpSpPr>
                      <wps:wsp>
                        <wps:cNvPr id="289" name="Text Box 2"/>
                        <wps:cNvSpPr txBox="1">
                          <a:spLocks noChangeArrowheads="1"/>
                        </wps:cNvSpPr>
                        <wps:spPr bwMode="auto">
                          <a:xfrm>
                            <a:off x="0" y="3009900"/>
                            <a:ext cx="7239000" cy="657225"/>
                          </a:xfrm>
                          <a:prstGeom prst="rect">
                            <a:avLst/>
                          </a:prstGeom>
                          <a:solidFill>
                            <a:srgbClr val="FFFFFF"/>
                          </a:solidFill>
                          <a:ln w="9525">
                            <a:solidFill>
                              <a:srgbClr val="000000"/>
                            </a:solidFill>
                            <a:miter lim="800000"/>
                            <a:headEnd/>
                            <a:tailEnd/>
                          </a:ln>
                        </wps:spPr>
                        <wps:txbx>
                          <w:txbxContent>
                            <w:p w14:paraId="25DE9428" w14:textId="7679031F" w:rsidR="00E26975" w:rsidRPr="00E26975" w:rsidRDefault="00E26975" w:rsidP="00E26975">
                              <w:r w:rsidRPr="00E26975">
                                <w:rPr>
                                  <w:b/>
                                  <w:sz w:val="24"/>
                                  <w:szCs w:val="24"/>
                                </w:rPr>
                                <w:t>DELETE</w:t>
                              </w:r>
                              <w:r>
                                <w:rPr>
                                  <w:b/>
                                  <w:sz w:val="24"/>
                                  <w:szCs w:val="24"/>
                                </w:rPr>
                                <w:t>-</w:t>
                              </w:r>
                              <w:r w:rsidRPr="00E26975">
                                <w:rPr>
                                  <w:sz w:val="24"/>
                                  <w:szCs w:val="24"/>
                                </w:rPr>
                                <w:t xml:space="preserve"> </w:t>
                              </w:r>
                              <w:r w:rsidR="00F55206">
                                <w:rPr>
                                  <w:sz w:val="24"/>
                                  <w:szCs w:val="24"/>
                                </w:rPr>
                                <w:t xml:space="preserve">If </w:t>
                              </w:r>
                              <w:r w:rsidRPr="00E26975">
                                <w:t xml:space="preserve">Customer </w:t>
                              </w:r>
                              <w:r w:rsidR="00F55206">
                                <w:t>wants to d</w:t>
                              </w:r>
                              <w:r w:rsidRPr="00E26975">
                                <w:t>elete the order</w:t>
                              </w:r>
                              <w:r w:rsidR="00F55206">
                                <w:t xml:space="preserve"> they have to long press the item in the “My Order” page and then an alert box will appear asking if they are sure</w:t>
                              </w:r>
                              <w:r w:rsidRPr="00E26975">
                                <w:t xml:space="preserve"> </w:t>
                              </w:r>
                              <w:r w:rsidR="00F55206">
                                <w:t>and by clicking “Yes” the order will be deleted</w:t>
                              </w:r>
                              <w:r w:rsidRPr="00E26975">
                                <w:t>.</w:t>
                              </w:r>
                              <w:r w:rsidR="00F55206">
                                <w:t xml:space="preserve"> I</w:t>
                              </w:r>
                              <w:r w:rsidRPr="00E26975">
                                <w:t xml:space="preserve">f the order is </w:t>
                              </w:r>
                              <w:r w:rsidR="00F55206">
                                <w:t>deleted</w:t>
                              </w:r>
                              <w:r w:rsidRPr="00E26975">
                                <w:t xml:space="preserve"> successfully a toast message will appear saying “</w:t>
                              </w:r>
                              <w:r w:rsidR="00F55206">
                                <w:t>Item deleted</w:t>
                              </w:r>
                              <w:r w:rsidRPr="00E26975">
                                <w:t>”.</w:t>
                              </w:r>
                            </w:p>
                            <w:p w14:paraId="66E67B53" w14:textId="77777777" w:rsidR="00E26975" w:rsidRDefault="00E26975" w:rsidP="00E26975">
                              <w:pPr>
                                <w:rPr>
                                  <w:sz w:val="24"/>
                                  <w:szCs w:val="24"/>
                                </w:rPr>
                              </w:pPr>
                              <w:r w:rsidRPr="00E26975">
                                <w:t>Else display an “Error message”</w:t>
                              </w:r>
                              <w:r>
                                <w:rPr>
                                  <w:sz w:val="24"/>
                                  <w:szCs w:val="24"/>
                                </w:rPr>
                                <w:t>.</w:t>
                              </w:r>
                            </w:p>
                            <w:p w14:paraId="60DC9047" w14:textId="098BC6F1" w:rsidR="00E26975" w:rsidRPr="00E26975" w:rsidRDefault="00E26975">
                              <w:pPr>
                                <w:rPr>
                                  <w:sz w:val="24"/>
                                  <w:szCs w:val="24"/>
                                </w:rPr>
                              </w:pPr>
                            </w:p>
                          </w:txbxContent>
                        </wps:txbx>
                        <wps:bodyPr rot="0" vert="horz" wrap="square" lIns="91440" tIns="45720" rIns="91440" bIns="45720" anchor="t" anchorCtr="0">
                          <a:noAutofit/>
                        </wps:bodyPr>
                      </wps:wsp>
                      <wps:wsp>
                        <wps:cNvPr id="293" name="Text Box 2"/>
                        <wps:cNvSpPr txBox="1">
                          <a:spLocks noChangeArrowheads="1"/>
                        </wps:cNvSpPr>
                        <wps:spPr bwMode="auto">
                          <a:xfrm>
                            <a:off x="228600" y="8724900"/>
                            <a:ext cx="6868885" cy="805543"/>
                          </a:xfrm>
                          <a:prstGeom prst="rect">
                            <a:avLst/>
                          </a:prstGeom>
                          <a:solidFill>
                            <a:srgbClr val="FFFFFF"/>
                          </a:solidFill>
                          <a:ln w="9525">
                            <a:solidFill>
                              <a:srgbClr val="000000"/>
                            </a:solidFill>
                            <a:miter lim="800000"/>
                            <a:headEnd/>
                            <a:tailEnd/>
                          </a:ln>
                        </wps:spPr>
                        <wps:txbx>
                          <w:txbxContent>
                            <w:p w14:paraId="0D9C5B06" w14:textId="59C7DDA2" w:rsidR="00E26975" w:rsidRDefault="00E26975">
                              <w:r>
                                <w:t>Test cases-</w:t>
                              </w:r>
                            </w:p>
                            <w:p w14:paraId="638E77ED" w14:textId="626276AA" w:rsidR="00E26975" w:rsidRDefault="00E26975" w:rsidP="00E26975">
                              <w:pPr>
                                <w:pStyle w:val="ListParagraph"/>
                                <w:numPr>
                                  <w:ilvl w:val="0"/>
                                  <w:numId w:val="2"/>
                                </w:numPr>
                              </w:pPr>
                              <w:r>
                                <w:t>Success message will be displayed when ordering, updating, deleting operations occur successfully.</w:t>
                              </w:r>
                            </w:p>
                            <w:p w14:paraId="766F363D" w14:textId="6FC73B1F" w:rsidR="00E26975" w:rsidRDefault="00E26975" w:rsidP="00E26975">
                              <w:pPr>
                                <w:pStyle w:val="ListParagraph"/>
                                <w:numPr>
                                  <w:ilvl w:val="0"/>
                                  <w:numId w:val="2"/>
                                </w:numPr>
                              </w:pPr>
                              <w:r>
                                <w:t>Error message will be displayed if those operations are not correctly occurred.</w:t>
                              </w:r>
                            </w:p>
                            <w:p w14:paraId="49340C39" w14:textId="709C5D52" w:rsidR="00E26975" w:rsidRDefault="00E26975" w:rsidP="00E26975">
                              <w:pPr>
                                <w:pStyle w:val="ListParagraph"/>
                                <w:numPr>
                                  <w:ilvl w:val="0"/>
                                  <w:numId w:val="2"/>
                                </w:numPr>
                              </w:pPr>
                              <w:r>
                                <w:t>Toast message of “Please input required details” will be displayed when clicks on button without providing details.</w:t>
                              </w:r>
                            </w:p>
                          </w:txbxContent>
                        </wps:txbx>
                        <wps:bodyPr rot="0" vert="horz" wrap="square" lIns="91440" tIns="45720" rIns="91440" bIns="45720" anchor="t" anchorCtr="0">
                          <a:noAutofit/>
                        </wps:bodyPr>
                      </wps:wsp>
                      <pic:pic xmlns:pic="http://schemas.openxmlformats.org/drawingml/2006/picture">
                        <pic:nvPicPr>
                          <pic:cNvPr id="48" name="Picture 48"/>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7367270" cy="2858135"/>
                          </a:xfrm>
                          <a:prstGeom prst="rect">
                            <a:avLst/>
                          </a:prstGeom>
                        </pic:spPr>
                      </pic:pic>
                      <pic:pic xmlns:pic="http://schemas.openxmlformats.org/drawingml/2006/picture">
                        <pic:nvPicPr>
                          <pic:cNvPr id="49" name="Picture 49"/>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3771900"/>
                            <a:ext cx="2407920" cy="4767580"/>
                          </a:xfrm>
                          <a:prstGeom prst="rect">
                            <a:avLst/>
                          </a:prstGeom>
                        </pic:spPr>
                      </pic:pic>
                      <wpg:grpSp>
                        <wpg:cNvPr id="53" name="Group 53"/>
                        <wpg:cNvGrpSpPr/>
                        <wpg:grpSpPr>
                          <a:xfrm>
                            <a:off x="2438400" y="3771900"/>
                            <a:ext cx="5061585" cy="4803594"/>
                            <a:chOff x="0" y="0"/>
                            <a:chExt cx="5061585" cy="4803594"/>
                          </a:xfrm>
                        </wpg:grpSpPr>
                        <pic:pic xmlns:pic="http://schemas.openxmlformats.org/drawingml/2006/picture">
                          <pic:nvPicPr>
                            <pic:cNvPr id="50" name="Picture 50"/>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061585" cy="3795395"/>
                            </a:xfrm>
                            <a:prstGeom prst="rect">
                              <a:avLst/>
                            </a:prstGeom>
                          </pic:spPr>
                        </pic:pic>
                        <pic:pic xmlns:pic="http://schemas.openxmlformats.org/drawingml/2006/picture">
                          <pic:nvPicPr>
                            <pic:cNvPr id="52" name="Picture 52"/>
                            <pic:cNvPicPr>
                              <a:picLocks noChangeAspect="1"/>
                            </pic:cNvPicPr>
                          </pic:nvPicPr>
                          <pic:blipFill rotWithShape="1">
                            <a:blip r:embed="rId39">
                              <a:extLst>
                                <a:ext uri="{28A0092B-C50C-407E-A947-70E740481C1C}">
                                  <a14:useLocalDpi xmlns:a14="http://schemas.microsoft.com/office/drawing/2010/main" val="0"/>
                                </a:ext>
                              </a:extLst>
                            </a:blip>
                            <a:srcRect l="1995" r="9721"/>
                            <a:stretch/>
                          </pic:blipFill>
                          <pic:spPr bwMode="auto">
                            <a:xfrm>
                              <a:off x="0" y="3788229"/>
                              <a:ext cx="5061585" cy="1015365"/>
                            </a:xfrm>
                            <a:prstGeom prst="rect">
                              <a:avLst/>
                            </a:prstGeom>
                            <a:ln>
                              <a:noFill/>
                            </a:ln>
                            <a:extLst>
                              <a:ext uri="{53640926-AAD7-44D8-BBD7-CCE9431645EC}">
                                <a14:shadowObscured xmlns:a14="http://schemas.microsoft.com/office/drawing/2010/main"/>
                              </a:ext>
                            </a:extLst>
                          </pic:spPr>
                        </pic:pic>
                      </wpg:grpSp>
                    </wpg:wgp>
                  </a:graphicData>
                </a:graphic>
              </wp:anchor>
            </w:drawing>
          </mc:Choice>
          <mc:Fallback>
            <w:pict>
              <v:group w14:anchorId="459A8FBE" id="Group 55" o:spid="_x0000_s1045" style="position:absolute;margin-left:-57pt;margin-top:-27pt;width:590.55pt;height:750.45pt;z-index:251726848" coordsize="74999,95304" o:gfxdata="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BTbWlyaXRoaWthIENoYW5kcmFzZWdhcgAABZAD&#10;AAIAAAAUAAAQsJAEAAIAAAAUAAAQxJKRAAIAAAADNTMAAJKSAAIAAAADNTMAAOocAAcAAAgMAAAI&#10;pAAAAAAc6gAAAAg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Dw/eHBhY2tldCBlbmQ9J3cnPz7/&#10;2wBDAAcFBQYFBAcGBQYIBwcIChELCgkJChUPEAwRGBUaGRgVGBcbHichGx0lHRcYIi4iJSgpKywr&#10;GiAvMy8qMicqKyr/2wBDAQcICAoJChQLCxQqHBgcKioqKioqKioqKioqKioqKioqKioqKioqKioq&#10;KioqKioqKioqKioqKioqKioqKioqKir/wAARCACXA3I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x6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9lQSwMECgAAAAAAAAAhAKai5zdTuwAA&#10;U7sAABQAAABkcnMvbWVkaWEvaW1hZ2UyLkpQR//Y/+AAEEpGSUYAAQEBAHgAeAAA/+EREkV4aWYA&#10;AE1NACoAAAAIAAQBOwACAAAAGAAACEqHaQAEAAAAAQAACGKcnQABAAAAMAAAENrqHAAHAAAIDAAA&#10;AD4AAAAAHOoAAAAI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BTbWlyaXRoaWthIENoYW5kcmFzZWdhcgAABZADAAIAAAAUAAAQsJAEAAIA&#10;AAAUAAAQxJKRAAIAAAADNTAAAJKSAAIAAAADNTAAAOocAAcAAAgMAAAIpAAAAAAc6gAAAAg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Dw/eHBhY2tldCBlbmQ9J3cnPz7/2wBDAAcFBQYFBAcGBQYI&#10;BwcIChELCgkJChUPEAwRGBUaGRgVGBcbHichGx0lHRcYIi4iJSgpKywrGiAvMy8qMicqKyr/2wBD&#10;AQcICAoJChQLCxQqHBgcKioqKioqKioqKioqKioqKioqKioqKioqKioqKioqKioqKioqKioqKioq&#10;KioqKioqKir/wAARCANmAa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FNtaXJpdGhpa2EgQ2hhbmRyYXNlZ2FyAAAFkAMAAgAA&#10;ABQAABCwkAQAAgAAABQAABDEkpEAAgAAAAM1NgAAkpIAAgAAAAM1NgAA6hwABwAACAwAAAikAAAA&#10;ABzqAAAAC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PD94cGFja2V0IGVuZD0ndyc/Pv/bAEMA&#10;BwUFBgUEBwYFBggHBwgKEQsKCQkKFQ8QDBEYFRoZGBUYFxseJyEbHSUdFxgiLiIlKCkrLCsaIC8z&#10;LyoyJyorKv/bAEMBBwgICgkKFAsLFCocGBwqKioqKioqKioqKioqKioqKioqKioqKioqKioqKioq&#10;KioqKioqKioqKioqKioqKioqKv/AABEIAeAF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pW/49I/99v5LUVSt/x6R/77fyWgCKii&#10;igAooooAKKKKACiiigAooooAKKKKACiiigAooooAKKKKACiiigAooooAKKKKACiiigAooooAKKKK&#10;ACiiigAooooAKKKKACiiigAooooAKKKKACiiigAooooAKKKKACiiigAooooAKKKKACnP978B/Km0&#10;5/vfgP5UAN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St/wAekf8Avt/J&#10;aiqVv+PSP/fb+S0ARUUUUAFFFFABRRRQAUUUUAFFFFABRRRQAUUUUAFFFFABRRRQAUUUUAFFFFAB&#10;RRRQAUUUUAFFFFABRRRQAUUUUAFFFFABRRRQAUUUUAFFFFABRRRQAUUUUAFFFFABRRRQAUUUUAFF&#10;FFABRRRQAVc0/SrzVXkSwiErxruKb1DEewJyx9hmqda/hNzH4u0xljaUi4XCrjJ/OnFXdhSdlcyK&#10;KvatZRWN2Vhv7e+DEkvb7sLz0OQP0zVGkU9wooooE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St/wAekf8Avt/JaiqVv+PSP/fb+S0ARUUU&#10;UAFFFFABRRRQAUUUUAFFFFABRRRQAUUUUAFFFFABRRRQAUUUUAFFFFABRRRQAUUUUAFFFFABRRRQ&#10;AUUUUAFFFFABRRRQAUUUUAFFFFABRRRQAUUUUAFFFFABRRRQAUUUUAFFFFABRRRQAVreG72y0vV4&#10;9QvnnzbESRRRID5jehJI2j35rJopp2E1dWFZtzlsYyc4pKKKQ9w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FNtaXJpdGhpa2EgQ2hhbmRyYXNl&#10;Z2FyAAAFkAMAAgAAABQAABCwkAQAAgAAABQAABDEkpEAAgAAAAM2MgAAkpIAAgAAAAM2MgAA6hwA&#10;BwAACAwAAAikAAAAABzqAAAAC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PD94cGFja2V0IGVu&#10;ZD0ndyc/Pv/bAEMABwUFBgUEBwYFBggHBwgKEQsKCQkKFQ8QDBEYFRoZGBUYFxseJyEbHSUdFxgi&#10;LiIlKCkrLCsaIC8zLyoyJyorKv/bAEMBBwgICgkKFAsLFCocGBwqKioqKioqKioqKioqKioqKioq&#10;KioqKioqKioqKioqKioqKioqKioqKioqKioqKioqKv/AABEIArgEQ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S23/H3D&#10;/vr/ADqKpbb/AI+4f99f51FQAUUUUAFFFFABRRRQAUUUUAFFFFABRRRQAUUUUAFFFFADl+630/qK&#10;bTl+630/qKbQAUUUUAFKv3W+n9aSigAorQ1DSJbC1troTwXNvc7gksDEgMuMqQQCCMii00h7/TZ7&#10;i0njea3BeS15D+WOrjsQO46inYLmfRRRSAKsXeoXmoMjX1zNcFF2oZXLbR6DPSq9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Jbb/j7h/wB9f51FUtt/x9w/76/zqKgAooooAKKKKACiiigAooooAKKKKACi&#10;iigAooooAKKKKAHL91vp/UU2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">
                <v:shape id="_x0000_s1046" type="#_x0000_t202" style="position:absolute;top:30099;width:72390;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">
                  <v:textbox>
                    <w:txbxContent>
                      <w:p w14:paraId="25DE9428" w14:textId="7679031F" w:rsidR="00E26975" w:rsidRPr="00E26975" w:rsidRDefault="00E26975" w:rsidP="00E26975">
                        <w:r w:rsidRPr="00E26975">
                          <w:rPr>
                            <w:b/>
                            <w:sz w:val="24"/>
                            <w:szCs w:val="24"/>
                          </w:rPr>
                          <w:t>DELETE</w:t>
                        </w:r>
                        <w:r>
                          <w:rPr>
                            <w:b/>
                            <w:sz w:val="24"/>
                            <w:szCs w:val="24"/>
                          </w:rPr>
                          <w:t>-</w:t>
                        </w:r>
                        <w:r w:rsidRPr="00E26975">
                          <w:rPr>
                            <w:sz w:val="24"/>
                            <w:szCs w:val="24"/>
                          </w:rPr>
                          <w:t xml:space="preserve"> </w:t>
                        </w:r>
                        <w:r w:rsidR="00F55206">
                          <w:rPr>
                            <w:sz w:val="24"/>
                            <w:szCs w:val="24"/>
                          </w:rPr>
                          <w:t xml:space="preserve">If </w:t>
                        </w:r>
                        <w:r w:rsidRPr="00E26975">
                          <w:t xml:space="preserve">Customer </w:t>
                        </w:r>
                        <w:r w:rsidR="00F55206">
                          <w:t>wants to d</w:t>
                        </w:r>
                        <w:r w:rsidRPr="00E26975">
                          <w:t>elete the order</w:t>
                        </w:r>
                        <w:r w:rsidR="00F55206">
                          <w:t xml:space="preserve"> they have to long press the item in the “My Order” page and then an alert box will appear asking if they are sure</w:t>
                        </w:r>
                        <w:r w:rsidRPr="00E26975">
                          <w:t xml:space="preserve"> </w:t>
                        </w:r>
                        <w:r w:rsidR="00F55206">
                          <w:t>and by clicking “Yes” the order will be deleted</w:t>
                        </w:r>
                        <w:r w:rsidRPr="00E26975">
                          <w:t>.</w:t>
                        </w:r>
                        <w:r w:rsidR="00F55206">
                          <w:t xml:space="preserve"> I</w:t>
                        </w:r>
                        <w:r w:rsidRPr="00E26975">
                          <w:t xml:space="preserve">f the order is </w:t>
                        </w:r>
                        <w:r w:rsidR="00F55206">
                          <w:t>deleted</w:t>
                        </w:r>
                        <w:r w:rsidRPr="00E26975">
                          <w:t xml:space="preserve"> successfully a toast message will appear saying “</w:t>
                        </w:r>
                        <w:r w:rsidR="00F55206">
                          <w:t>Item deleted</w:t>
                        </w:r>
                        <w:r w:rsidRPr="00E26975">
                          <w:t>”.</w:t>
                        </w:r>
                      </w:p>
                      <w:p w14:paraId="66E67B53" w14:textId="77777777" w:rsidR="00E26975" w:rsidRDefault="00E26975" w:rsidP="00E26975">
                        <w:pPr>
                          <w:rPr>
                            <w:sz w:val="24"/>
                            <w:szCs w:val="24"/>
                          </w:rPr>
                        </w:pPr>
                        <w:r w:rsidRPr="00E26975">
                          <w:t>Else display an “Error message”</w:t>
                        </w:r>
                        <w:r>
                          <w:rPr>
                            <w:sz w:val="24"/>
                            <w:szCs w:val="24"/>
                          </w:rPr>
                          <w:t>.</w:t>
                        </w:r>
                      </w:p>
                      <w:p w14:paraId="60DC9047" w14:textId="098BC6F1" w:rsidR="00E26975" w:rsidRPr="00E26975" w:rsidRDefault="00E26975">
                        <w:pPr>
                          <w:rPr>
                            <w:sz w:val="24"/>
                            <w:szCs w:val="24"/>
                          </w:rPr>
                        </w:pPr>
                      </w:p>
                    </w:txbxContent>
                  </v:textbox>
                </v:shape>
                <v:shape id="_x0000_s1047" type="#_x0000_t202" style="position:absolute;left:2286;top:87249;width:68688;height:80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">
                  <v:textbox>
                    <w:txbxContent>
                      <w:p w14:paraId="0D9C5B06" w14:textId="59C7DDA2" w:rsidR="00E26975" w:rsidRDefault="00E26975">
                        <w:r>
                          <w:t>Test cases-</w:t>
                        </w:r>
                      </w:p>
                      <w:p w14:paraId="638E77ED" w14:textId="626276AA" w:rsidR="00E26975" w:rsidRDefault="00E26975" w:rsidP="00E26975">
                        <w:pPr>
                          <w:pStyle w:val="ListParagraph"/>
                          <w:numPr>
                            <w:ilvl w:val="0"/>
                            <w:numId w:val="2"/>
                          </w:numPr>
                        </w:pPr>
                        <w:r>
                          <w:t>Success message will be displayed when ordering, updating, deleting operations occur successfully.</w:t>
                        </w:r>
                      </w:p>
                      <w:p w14:paraId="766F363D" w14:textId="6FC73B1F" w:rsidR="00E26975" w:rsidRDefault="00E26975" w:rsidP="00E26975">
                        <w:pPr>
                          <w:pStyle w:val="ListParagraph"/>
                          <w:numPr>
                            <w:ilvl w:val="0"/>
                            <w:numId w:val="2"/>
                          </w:numPr>
                        </w:pPr>
                        <w:r>
                          <w:t>Error message will be displayed if those operations are not correctly occurred.</w:t>
                        </w:r>
                      </w:p>
                      <w:p w14:paraId="49340C39" w14:textId="709C5D52" w:rsidR="00E26975" w:rsidRDefault="00E26975" w:rsidP="00E26975">
                        <w:pPr>
                          <w:pStyle w:val="ListParagraph"/>
                          <w:numPr>
                            <w:ilvl w:val="0"/>
                            <w:numId w:val="2"/>
                          </w:numPr>
                        </w:pPr>
                        <w:r>
                          <w:t>Toast message of “Please input required details” will be displayed when clicks on button without providing details.</w:t>
                        </w:r>
                      </w:p>
                    </w:txbxContent>
                  </v:textbox>
                </v:shape>
                <v:shape id="Picture 48" o:spid="_x0000_s1048" type="#_x0000_t75" style="position:absolute;width:73672;height:28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">
                  <v:imagedata r:id="rId40" o:title=""/>
                  <v:path arrowok="t"/>
                </v:shape>
                <v:shape id="Picture 49" o:spid="_x0000_s1049" type="#_x0000_t75" style="position:absolute;top:37719;width:24079;height:47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">
                  <v:imagedata r:id="rId41" o:title=""/>
                  <v:path arrowok="t"/>
                </v:shape>
                <v:group id="Group 53" o:spid="_x0000_s1050" style="position:absolute;left:24384;top:37719;width:50615;height:48035" coordsize="50615,48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50" o:spid="_x0000_s1051" type="#_x0000_t75" style="position:absolute;width:50615;height:37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">
                    <v:imagedata r:id="rId42" o:title=""/>
                    <v:path arrowok="t"/>
                  </v:shape>
                  <v:shape id="Picture 52" o:spid="_x0000_s1052" type="#_x0000_t75" style="position:absolute;top:37882;width:50615;height:10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">
                    <v:imagedata r:id="rId43" o:title="" cropleft="1307f" cropright="6371f"/>
                    <v:path arrowok="t"/>
                  </v:shape>
                </v:group>
              </v:group>
            </w:pict>
          </mc:Fallback>
        </mc:AlternateContent>
      </w:r>
    </w:p>
    <w:p w14:paraId="647147DB" w14:textId="7F5B1655" w:rsidR="00E26975" w:rsidRPr="00830B57" w:rsidRDefault="00E26975" w:rsidP="00E26975">
      <w:pPr>
        <w:rPr>
          <w:color w:val="AEAAAA" w:themeColor="background2" w:themeShade="BF"/>
          <w:sz w:val="24"/>
        </w:rPr>
      </w:pPr>
    </w:p>
    <w:sectPr w:rsidR="00E26975" w:rsidRPr="00830B57" w:rsidSect="00E26975">
      <w:type w:val="continuous"/>
      <w:pgSz w:w="12240" w:h="15840"/>
      <w:pgMar w:top="1080" w:right="1440" w:bottom="640" w:left="1440" w:header="0" w:footer="0" w:gutter="0"/>
      <w:cols w:space="0" w:equalWidth="0">
        <w:col w:w="1412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75F89E" w14:textId="77777777" w:rsidR="00174C91" w:rsidRDefault="00174C91" w:rsidP="00E26975">
      <w:r>
        <w:separator/>
      </w:r>
    </w:p>
  </w:endnote>
  <w:endnote w:type="continuationSeparator" w:id="0">
    <w:p w14:paraId="69F19AC5" w14:textId="77777777" w:rsidR="00174C91" w:rsidRDefault="00174C91" w:rsidP="00E269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4BFAF1" w14:textId="77777777" w:rsidR="00174C91" w:rsidRDefault="00174C91" w:rsidP="00E26975">
      <w:r>
        <w:separator/>
      </w:r>
    </w:p>
  </w:footnote>
  <w:footnote w:type="continuationSeparator" w:id="0">
    <w:p w14:paraId="595C7177" w14:textId="77777777" w:rsidR="00174C91" w:rsidRDefault="00174C91" w:rsidP="00E269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45568"/>
    <w:multiLevelType w:val="hybridMultilevel"/>
    <w:tmpl w:val="5D3AE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9A4CFE"/>
    <w:multiLevelType w:val="hybridMultilevel"/>
    <w:tmpl w:val="CC1A8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0MDY0tbS0NDI2MzZX0lEKTi0uzszPAykwrgUAcZGdMCwAAAA="/>
  </w:docVars>
  <w:rsids>
    <w:rsidRoot w:val="002A0152"/>
    <w:rsid w:val="00026FAF"/>
    <w:rsid w:val="00037440"/>
    <w:rsid w:val="000A15E0"/>
    <w:rsid w:val="000A7BF1"/>
    <w:rsid w:val="000F4E79"/>
    <w:rsid w:val="00111AF7"/>
    <w:rsid w:val="0017123B"/>
    <w:rsid w:val="00174C91"/>
    <w:rsid w:val="00174DB3"/>
    <w:rsid w:val="00186886"/>
    <w:rsid w:val="001B3A4F"/>
    <w:rsid w:val="001E138D"/>
    <w:rsid w:val="00246128"/>
    <w:rsid w:val="00264F84"/>
    <w:rsid w:val="00277DA6"/>
    <w:rsid w:val="002802C2"/>
    <w:rsid w:val="002806C9"/>
    <w:rsid w:val="002A0152"/>
    <w:rsid w:val="002D267A"/>
    <w:rsid w:val="00331910"/>
    <w:rsid w:val="00350A78"/>
    <w:rsid w:val="003855FD"/>
    <w:rsid w:val="00397F24"/>
    <w:rsid w:val="003B17D8"/>
    <w:rsid w:val="003B2BC6"/>
    <w:rsid w:val="003E6A9D"/>
    <w:rsid w:val="00405E8F"/>
    <w:rsid w:val="0041119C"/>
    <w:rsid w:val="0042589E"/>
    <w:rsid w:val="00527BC2"/>
    <w:rsid w:val="005A0E09"/>
    <w:rsid w:val="005B2B67"/>
    <w:rsid w:val="005D0F7C"/>
    <w:rsid w:val="00666FDA"/>
    <w:rsid w:val="00692AC2"/>
    <w:rsid w:val="006937D9"/>
    <w:rsid w:val="00721CC5"/>
    <w:rsid w:val="00726EF8"/>
    <w:rsid w:val="007315FE"/>
    <w:rsid w:val="00735523"/>
    <w:rsid w:val="007748CF"/>
    <w:rsid w:val="0078608F"/>
    <w:rsid w:val="007B7A2C"/>
    <w:rsid w:val="007D3A8C"/>
    <w:rsid w:val="007F1D6A"/>
    <w:rsid w:val="007F3EE4"/>
    <w:rsid w:val="007F4025"/>
    <w:rsid w:val="00830B57"/>
    <w:rsid w:val="008721E9"/>
    <w:rsid w:val="00876687"/>
    <w:rsid w:val="008A55A9"/>
    <w:rsid w:val="00974CD8"/>
    <w:rsid w:val="009B05B2"/>
    <w:rsid w:val="009B11A8"/>
    <w:rsid w:val="009B40A3"/>
    <w:rsid w:val="00A04AE2"/>
    <w:rsid w:val="00A60134"/>
    <w:rsid w:val="00AF3DF4"/>
    <w:rsid w:val="00B6600E"/>
    <w:rsid w:val="00B71E0F"/>
    <w:rsid w:val="00D41CB2"/>
    <w:rsid w:val="00D52BCA"/>
    <w:rsid w:val="00D8753F"/>
    <w:rsid w:val="00DA237B"/>
    <w:rsid w:val="00E26975"/>
    <w:rsid w:val="00ED713E"/>
    <w:rsid w:val="00ED72B2"/>
    <w:rsid w:val="00F12414"/>
    <w:rsid w:val="00F32194"/>
    <w:rsid w:val="00F55206"/>
    <w:rsid w:val="00F60E6E"/>
    <w:rsid w:val="00F635E6"/>
    <w:rsid w:val="00F808FD"/>
    <w:rsid w:val="00FE136C"/>
    <w:rsid w:val="00FF53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docId w15:val="{2000A813-BE45-48C4-9343-39A0DE3AE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6975"/>
    <w:rPr>
      <w:rFonts w:ascii="Tahoma" w:hAnsi="Tahoma" w:cs="Tahoma"/>
      <w:sz w:val="16"/>
      <w:szCs w:val="16"/>
    </w:rPr>
  </w:style>
  <w:style w:type="character" w:customStyle="1" w:styleId="BalloonTextChar">
    <w:name w:val="Balloon Text Char"/>
    <w:basedOn w:val="DefaultParagraphFont"/>
    <w:link w:val="BalloonText"/>
    <w:uiPriority w:val="99"/>
    <w:semiHidden/>
    <w:rsid w:val="00E26975"/>
    <w:rPr>
      <w:rFonts w:ascii="Tahoma" w:hAnsi="Tahoma" w:cs="Tahoma"/>
      <w:sz w:val="16"/>
      <w:szCs w:val="16"/>
    </w:rPr>
  </w:style>
  <w:style w:type="paragraph" w:styleId="ListParagraph">
    <w:name w:val="List Paragraph"/>
    <w:basedOn w:val="Normal"/>
    <w:uiPriority w:val="34"/>
    <w:qFormat/>
    <w:rsid w:val="00E26975"/>
    <w:pPr>
      <w:ind w:left="720"/>
      <w:contextualSpacing/>
    </w:pPr>
  </w:style>
  <w:style w:type="paragraph" w:styleId="Header">
    <w:name w:val="header"/>
    <w:basedOn w:val="Normal"/>
    <w:link w:val="HeaderChar"/>
    <w:uiPriority w:val="99"/>
    <w:unhideWhenUsed/>
    <w:rsid w:val="00E26975"/>
    <w:pPr>
      <w:tabs>
        <w:tab w:val="center" w:pos="4513"/>
        <w:tab w:val="right" w:pos="9026"/>
      </w:tabs>
    </w:pPr>
  </w:style>
  <w:style w:type="character" w:customStyle="1" w:styleId="HeaderChar">
    <w:name w:val="Header Char"/>
    <w:basedOn w:val="DefaultParagraphFont"/>
    <w:link w:val="Header"/>
    <w:uiPriority w:val="99"/>
    <w:rsid w:val="00E26975"/>
  </w:style>
  <w:style w:type="paragraph" w:styleId="Footer">
    <w:name w:val="footer"/>
    <w:basedOn w:val="Normal"/>
    <w:link w:val="FooterChar"/>
    <w:uiPriority w:val="99"/>
    <w:unhideWhenUsed/>
    <w:rsid w:val="00E26975"/>
    <w:pPr>
      <w:tabs>
        <w:tab w:val="center" w:pos="4513"/>
        <w:tab w:val="right" w:pos="9026"/>
      </w:tabs>
    </w:pPr>
  </w:style>
  <w:style w:type="character" w:customStyle="1" w:styleId="FooterChar">
    <w:name w:val="Footer Char"/>
    <w:basedOn w:val="DefaultParagraphFont"/>
    <w:link w:val="Footer"/>
    <w:uiPriority w:val="99"/>
    <w:rsid w:val="00E26975"/>
  </w:style>
  <w:style w:type="paragraph" w:styleId="NormalWeb">
    <w:name w:val="Normal (Web)"/>
    <w:basedOn w:val="Normal"/>
    <w:uiPriority w:val="99"/>
    <w:semiHidden/>
    <w:unhideWhenUsed/>
    <w:rsid w:val="00974CD8"/>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974C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545579">
      <w:bodyDiv w:val="1"/>
      <w:marLeft w:val="0"/>
      <w:marRight w:val="0"/>
      <w:marTop w:val="0"/>
      <w:marBottom w:val="0"/>
      <w:divBdr>
        <w:top w:val="none" w:sz="0" w:space="0" w:color="auto"/>
        <w:left w:val="none" w:sz="0" w:space="0" w:color="auto"/>
        <w:bottom w:val="none" w:sz="0" w:space="0" w:color="auto"/>
        <w:right w:val="none" w:sz="0" w:space="0" w:color="auto"/>
      </w:divBdr>
    </w:div>
    <w:div w:id="1953777563">
      <w:bodyDiv w:val="1"/>
      <w:marLeft w:val="0"/>
      <w:marRight w:val="0"/>
      <w:marTop w:val="0"/>
      <w:marBottom w:val="0"/>
      <w:divBdr>
        <w:top w:val="none" w:sz="0" w:space="0" w:color="auto"/>
        <w:left w:val="none" w:sz="0" w:space="0" w:color="auto"/>
        <w:bottom w:val="none" w:sz="0" w:space="0" w:color="auto"/>
        <w:right w:val="none" w:sz="0" w:space="0" w:color="auto"/>
      </w:divBdr>
    </w:div>
    <w:div w:id="212988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6.JPG"/><Relationship Id="rId26" Type="http://schemas.openxmlformats.org/officeDocument/2006/relationships/image" Target="media/image14.jpeg"/><Relationship Id="rId39" Type="http://schemas.openxmlformats.org/officeDocument/2006/relationships/image" Target="media/image27.JPG"/><Relationship Id="rId21" Type="http://schemas.openxmlformats.org/officeDocument/2006/relationships/image" Target="media/image9.JPG"/><Relationship Id="rId34" Type="http://schemas.openxmlformats.org/officeDocument/2006/relationships/image" Target="media/image22.jpeg"/><Relationship Id="rId42"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17.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2.jpeg"/><Relationship Id="rId32" Type="http://schemas.openxmlformats.org/officeDocument/2006/relationships/image" Target="media/image20.jpeg"/><Relationship Id="rId37" Type="http://schemas.openxmlformats.org/officeDocument/2006/relationships/image" Target="media/image25.JPG"/><Relationship Id="rId40" Type="http://schemas.openxmlformats.org/officeDocument/2006/relationships/image" Target="media/image33.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1.jpeg"/><Relationship Id="rId28" Type="http://schemas.openxmlformats.org/officeDocument/2006/relationships/image" Target="media/image16.JPG"/><Relationship Id="rId36" Type="http://schemas.openxmlformats.org/officeDocument/2006/relationships/image" Target="media/image24.JPG"/><Relationship Id="rId10" Type="http://schemas.openxmlformats.org/officeDocument/2006/relationships/image" Target="media/image3.JPG"/><Relationship Id="rId19" Type="http://schemas.openxmlformats.org/officeDocument/2006/relationships/image" Target="media/image7.JPG"/><Relationship Id="rId31" Type="http://schemas.openxmlformats.org/officeDocument/2006/relationships/image" Target="media/image19.JP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image" Target="media/image10.JPG"/><Relationship Id="rId27" Type="http://schemas.openxmlformats.org/officeDocument/2006/relationships/image" Target="media/image15.jpeg"/><Relationship Id="rId30" Type="http://schemas.openxmlformats.org/officeDocument/2006/relationships/image" Target="media/image18.JPG"/><Relationship Id="rId35" Type="http://schemas.openxmlformats.org/officeDocument/2006/relationships/image" Target="media/image23.jpeg"/><Relationship Id="rId43" Type="http://schemas.openxmlformats.org/officeDocument/2006/relationships/image" Target="media/image36.jpe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eg"/><Relationship Id="rId25" Type="http://schemas.openxmlformats.org/officeDocument/2006/relationships/image" Target="media/image13.jpeg"/><Relationship Id="rId33" Type="http://schemas.openxmlformats.org/officeDocument/2006/relationships/image" Target="media/image21.jpeg"/><Relationship Id="rId38" Type="http://schemas.openxmlformats.org/officeDocument/2006/relationships/image" Target="media/image26.JPG"/><Relationship Id="rId20" Type="http://schemas.openxmlformats.org/officeDocument/2006/relationships/image" Target="media/image8.JPG"/><Relationship Id="rId4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D15AF2-AE78-479F-B30C-C0429B22D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1</TotalTime>
  <Pages>5</Pages>
  <Words>30</Words>
  <Characters>1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ni Charuka</dc:creator>
  <cp:lastModifiedBy>Smirithika Chandrasegar</cp:lastModifiedBy>
  <cp:revision>8</cp:revision>
  <dcterms:created xsi:type="dcterms:W3CDTF">2021-09-23T16:35:00Z</dcterms:created>
  <dcterms:modified xsi:type="dcterms:W3CDTF">2021-09-24T16:29:00Z</dcterms:modified>
</cp:coreProperties>
</file>